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553994" w14:textId="77777777" w:rsidR="009D561D" w:rsidRDefault="009D561D" w:rsidP="009D561D">
      <w:r>
        <w:t>Sub DataCleaner()</w:t>
      </w:r>
    </w:p>
    <w:p w14:paraId="058ECA05" w14:textId="77777777" w:rsidR="009D561D" w:rsidRDefault="009D561D" w:rsidP="009D561D">
      <w:r>
        <w:t>'</w:t>
      </w:r>
    </w:p>
    <w:p w14:paraId="51E8E0D5" w14:textId="77777777" w:rsidR="009D561D" w:rsidRDefault="009D561D" w:rsidP="009D561D">
      <w:r>
        <w:t>' DataCleaner Macro</w:t>
      </w:r>
    </w:p>
    <w:p w14:paraId="6E061C00" w14:textId="77777777" w:rsidR="009D561D" w:rsidRDefault="009D561D" w:rsidP="009D561D">
      <w:r>
        <w:t>'</w:t>
      </w:r>
    </w:p>
    <w:p w14:paraId="7B6D16EB" w14:textId="77777777" w:rsidR="009D561D" w:rsidRDefault="009D561D" w:rsidP="009D561D">
      <w:r>
        <w:t>' Keyboard Shortcut: Ctrl+Shift+L</w:t>
      </w:r>
    </w:p>
    <w:p w14:paraId="23153D5E" w14:textId="77777777" w:rsidR="009D561D" w:rsidRDefault="009D561D" w:rsidP="009D561D">
      <w:r>
        <w:t>'</w:t>
      </w:r>
    </w:p>
    <w:p w14:paraId="00E00CB4" w14:textId="77777777" w:rsidR="009D561D" w:rsidRDefault="009D561D" w:rsidP="009D561D">
      <w:r>
        <w:t xml:space="preserve">    Columns("A:A").EntireColumn.AutoFit</w:t>
      </w:r>
    </w:p>
    <w:p w14:paraId="2E5408CB" w14:textId="77777777" w:rsidR="009D561D" w:rsidRDefault="009D561D" w:rsidP="009D561D">
      <w:r>
        <w:t xml:space="preserve">    Columns("A:A").Select</w:t>
      </w:r>
    </w:p>
    <w:p w14:paraId="68E21E73" w14:textId="77777777" w:rsidR="009D561D" w:rsidRDefault="009D561D" w:rsidP="009D561D">
      <w:r>
        <w:t xml:space="preserve">    Selection.Replace What:="O0", Replacement:="0", LookAt:=xlPart, _</w:t>
      </w:r>
    </w:p>
    <w:p w14:paraId="45B70ACA" w14:textId="77777777" w:rsidR="009D561D" w:rsidRDefault="009D561D" w:rsidP="009D561D">
      <w:r>
        <w:t xml:space="preserve">        SearchOrder:=xlByRows, MatchCase:=False, SearchFormat:=False, _</w:t>
      </w:r>
    </w:p>
    <w:p w14:paraId="1A25C3D9" w14:textId="77777777" w:rsidR="009D561D" w:rsidRDefault="009D561D" w:rsidP="009D561D">
      <w:r>
        <w:t xml:space="preserve">        ReplaceFormat:=False, FormulaVersion:=xlReplaceFormula2</w:t>
      </w:r>
    </w:p>
    <w:p w14:paraId="35D714DA" w14:textId="77777777" w:rsidR="009D561D" w:rsidRDefault="009D561D" w:rsidP="009D561D">
      <w:r>
        <w:t xml:space="preserve">    Selection.Replace What:="O", Replacement:="0", LookAt:=xlPart, _</w:t>
      </w:r>
    </w:p>
    <w:p w14:paraId="1747D1CE" w14:textId="77777777" w:rsidR="009D561D" w:rsidRDefault="009D561D" w:rsidP="009D561D">
      <w:r>
        <w:t xml:space="preserve">        SearchOrder:=xlByRows, MatchCase:=False, SearchFormat:=False, _</w:t>
      </w:r>
    </w:p>
    <w:p w14:paraId="394880D0" w14:textId="77777777" w:rsidR="009D561D" w:rsidRDefault="009D561D" w:rsidP="009D561D">
      <w:r>
        <w:t xml:space="preserve">        ReplaceFormat:=False, FormulaVersion:=xlReplaceFormula2</w:t>
      </w:r>
    </w:p>
    <w:p w14:paraId="2D826F26" w14:textId="77777777" w:rsidR="009D561D" w:rsidRDefault="009D561D" w:rsidP="009D561D">
      <w:r>
        <w:t xml:space="preserve">    Selection.Replace What:="-", Replacement:="", LookAt:=xlPart, _</w:t>
      </w:r>
    </w:p>
    <w:p w14:paraId="7FEED87F" w14:textId="77777777" w:rsidR="009D561D" w:rsidRDefault="009D561D" w:rsidP="009D561D">
      <w:r>
        <w:t xml:space="preserve">        SearchOrder:=xlByRows, MatchCase:=False, SearchFormat:=False, _</w:t>
      </w:r>
    </w:p>
    <w:p w14:paraId="08F47C39" w14:textId="77777777" w:rsidR="009D561D" w:rsidRDefault="009D561D" w:rsidP="009D561D">
      <w:r>
        <w:t xml:space="preserve">        ReplaceFormat:=False, FormulaVersion:=xlReplaceFormula2</w:t>
      </w:r>
    </w:p>
    <w:p w14:paraId="264E4264" w14:textId="77777777" w:rsidR="009D561D" w:rsidRDefault="009D561D" w:rsidP="009D561D">
      <w:r>
        <w:t xml:space="preserve">    Range("A1").Select</w:t>
      </w:r>
    </w:p>
    <w:p w14:paraId="2355CC33" w14:textId="77777777" w:rsidR="009D561D" w:rsidRDefault="009D561D" w:rsidP="009D561D">
      <w:r>
        <w:t xml:space="preserve">    ActiveCell.FormulaR1C1 = "DL No"</w:t>
      </w:r>
    </w:p>
    <w:p w14:paraId="2D877A26" w14:textId="77777777" w:rsidR="009D561D" w:rsidRDefault="009D561D" w:rsidP="009D561D">
      <w:r>
        <w:t xml:space="preserve">    Columns("B:B").Select</w:t>
      </w:r>
    </w:p>
    <w:p w14:paraId="4165D16E" w14:textId="77777777" w:rsidR="009D561D" w:rsidRDefault="009D561D" w:rsidP="009D561D">
      <w:r>
        <w:t xml:space="preserve">    Columns("B:B").EntireColumn.AutoFit</w:t>
      </w:r>
    </w:p>
    <w:p w14:paraId="7A2049B1" w14:textId="77777777" w:rsidR="009D561D" w:rsidRDefault="009D561D" w:rsidP="009D561D">
      <w:r>
        <w:t xml:space="preserve">    ActiveWindow.SmallScroll Down:=-87</w:t>
      </w:r>
    </w:p>
    <w:p w14:paraId="43B7F83F" w14:textId="77777777" w:rsidR="009D561D" w:rsidRDefault="009D561D" w:rsidP="009D561D">
      <w:r>
        <w:t xml:space="preserve">    Columns("D:D").Select</w:t>
      </w:r>
    </w:p>
    <w:p w14:paraId="03BB66ED" w14:textId="77777777" w:rsidR="009D561D" w:rsidRDefault="009D561D" w:rsidP="009D561D">
      <w:r>
        <w:t xml:space="preserve">    Selection.Insert Shift:=xlToRight, CopyOrigin:=xlFormatFromLeftOrAbove</w:t>
      </w:r>
    </w:p>
    <w:p w14:paraId="47684400" w14:textId="77777777" w:rsidR="009D561D" w:rsidRDefault="009D561D" w:rsidP="009D561D">
      <w:r>
        <w:t xml:space="preserve">    Columns("E:E").Select</w:t>
      </w:r>
    </w:p>
    <w:p w14:paraId="06058CCB" w14:textId="77777777" w:rsidR="009D561D" w:rsidRDefault="009D561D" w:rsidP="009D561D">
      <w:r>
        <w:t xml:space="preserve">    Selection.Insert Shift:=xlToRight, CopyOrigin:=xlFormatFromLeftOrAbove</w:t>
      </w:r>
    </w:p>
    <w:p w14:paraId="1DF70497" w14:textId="77777777" w:rsidR="009D561D" w:rsidRDefault="009D561D" w:rsidP="009D561D">
      <w:r>
        <w:t xml:space="preserve">    Columns("F:F").Select</w:t>
      </w:r>
    </w:p>
    <w:p w14:paraId="2877DB37" w14:textId="77777777" w:rsidR="009D561D" w:rsidRDefault="009D561D" w:rsidP="009D561D">
      <w:r>
        <w:t xml:space="preserve">    Selection.Insert Shift:=xlToRight, CopyOrigin:=xlFormatFromLeftOrAbove</w:t>
      </w:r>
    </w:p>
    <w:p w14:paraId="192195F7" w14:textId="77777777" w:rsidR="009D561D" w:rsidRDefault="009D561D" w:rsidP="009D561D">
      <w:r>
        <w:t xml:space="preserve">    Columns("G:G").Select</w:t>
      </w:r>
    </w:p>
    <w:p w14:paraId="3882D50F" w14:textId="77777777" w:rsidR="009D561D" w:rsidRDefault="009D561D" w:rsidP="009D561D">
      <w:r>
        <w:t xml:space="preserve">    Selection.Insert Shift:=xlToRight, CopyOrigin:=xlFormatFromLeftOrAbove</w:t>
      </w:r>
    </w:p>
    <w:p w14:paraId="0E34805C" w14:textId="77777777" w:rsidR="009D561D" w:rsidRDefault="009D561D" w:rsidP="009D561D">
      <w:r>
        <w:t xml:space="preserve">    Columns("H:H").Select</w:t>
      </w:r>
    </w:p>
    <w:p w14:paraId="0F2D1015" w14:textId="77777777" w:rsidR="009D561D" w:rsidRDefault="009D561D" w:rsidP="009D561D">
      <w:r>
        <w:lastRenderedPageBreak/>
        <w:t xml:space="preserve">    Selection.Insert Shift:=xlToRight, CopyOrigin:=xlFormatFromLeftOrAbove</w:t>
      </w:r>
    </w:p>
    <w:p w14:paraId="4ECEB41E" w14:textId="77777777" w:rsidR="009D561D" w:rsidRDefault="009D561D" w:rsidP="009D561D">
      <w:r>
        <w:t xml:space="preserve">    Columns("I:I").Select</w:t>
      </w:r>
    </w:p>
    <w:p w14:paraId="6AE0CF78" w14:textId="77777777" w:rsidR="009D561D" w:rsidRDefault="009D561D" w:rsidP="009D561D">
      <w:r>
        <w:t xml:space="preserve">    Selection.Insert Shift:=xlToRight, CopyOrigin:=xlFormatFromLeftOrAbove</w:t>
      </w:r>
    </w:p>
    <w:p w14:paraId="4D841000" w14:textId="77777777" w:rsidR="009D561D" w:rsidRDefault="009D561D" w:rsidP="009D561D">
      <w:r>
        <w:t xml:space="preserve">    Selection.End(xlToLeft).Select</w:t>
      </w:r>
    </w:p>
    <w:p w14:paraId="5E66AEEF" w14:textId="77777777" w:rsidR="009D561D" w:rsidRDefault="009D561D" w:rsidP="009D561D">
      <w:r>
        <w:t xml:space="preserve">    Range("D1").Select</w:t>
      </w:r>
    </w:p>
    <w:p w14:paraId="2451E5FC" w14:textId="77777777" w:rsidR="009D561D" w:rsidRDefault="009D561D" w:rsidP="009D561D">
      <w:r>
        <w:t xml:space="preserve">    ActiveCell.FormulaR1C1 = "check"</w:t>
      </w:r>
    </w:p>
    <w:p w14:paraId="74F0C23F" w14:textId="77777777" w:rsidR="009D561D" w:rsidRDefault="009D561D" w:rsidP="009D561D">
      <w:r>
        <w:t xml:space="preserve">    Range("E1").Select</w:t>
      </w:r>
    </w:p>
    <w:p w14:paraId="5358D296" w14:textId="77777777" w:rsidR="009D561D" w:rsidRDefault="009D561D" w:rsidP="009D561D">
      <w:r>
        <w:t xml:space="preserve">    ActiveCell.FormulaR1C1 = "formula"</w:t>
      </w:r>
    </w:p>
    <w:p w14:paraId="1193AD52" w14:textId="77777777" w:rsidR="009D561D" w:rsidRDefault="009D561D" w:rsidP="009D561D">
      <w:r>
        <w:t xml:space="preserve">    Range("F1").Select</w:t>
      </w:r>
    </w:p>
    <w:p w14:paraId="696CDAAF" w14:textId="77777777" w:rsidR="009D561D" w:rsidRDefault="009D561D" w:rsidP="009D561D">
      <w:r>
        <w:t xml:space="preserve">    ActiveCell.FormulaR1C1 = "day"</w:t>
      </w:r>
    </w:p>
    <w:p w14:paraId="100E58BF" w14:textId="77777777" w:rsidR="009D561D" w:rsidRDefault="009D561D" w:rsidP="009D561D">
      <w:r>
        <w:t xml:space="preserve">    Range("G1").Select</w:t>
      </w:r>
    </w:p>
    <w:p w14:paraId="116F63D1" w14:textId="77777777" w:rsidR="009D561D" w:rsidRDefault="009D561D" w:rsidP="009D561D">
      <w:r>
        <w:t xml:space="preserve">    ActiveCell.FormulaR1C1 = "month"</w:t>
      </w:r>
    </w:p>
    <w:p w14:paraId="795506E3" w14:textId="77777777" w:rsidR="009D561D" w:rsidRDefault="009D561D" w:rsidP="009D561D">
      <w:r>
        <w:t xml:space="preserve">    Range("H1").Select</w:t>
      </w:r>
    </w:p>
    <w:p w14:paraId="4DF63AFC" w14:textId="77777777" w:rsidR="009D561D" w:rsidRDefault="009D561D" w:rsidP="009D561D">
      <w:r>
        <w:t xml:space="preserve">    ActiveCell.FormulaR1C1 = "year"</w:t>
      </w:r>
    </w:p>
    <w:p w14:paraId="7A41AD96" w14:textId="77777777" w:rsidR="009D561D" w:rsidRDefault="009D561D" w:rsidP="009D561D">
      <w:r>
        <w:t xml:space="preserve">    Range("I1").Select</w:t>
      </w:r>
    </w:p>
    <w:p w14:paraId="44AD3DBE" w14:textId="77777777" w:rsidR="009D561D" w:rsidRDefault="009D561D" w:rsidP="009D561D">
      <w:r>
        <w:t xml:space="preserve">    ActiveCell.FormulaR1C1 = "VALID TILL"</w:t>
      </w:r>
    </w:p>
    <w:p w14:paraId="45266B61" w14:textId="77777777" w:rsidR="009D561D" w:rsidRDefault="009D561D" w:rsidP="009D561D">
      <w:r>
        <w:t xml:space="preserve">    Range("I2").Select</w:t>
      </w:r>
    </w:p>
    <w:p w14:paraId="6DF23B68" w14:textId="77777777" w:rsidR="009D561D" w:rsidRDefault="009D561D" w:rsidP="009D561D">
      <w:r>
        <w:t xml:space="preserve">    Selection.End(xlToLeft).Select</w:t>
      </w:r>
    </w:p>
    <w:p w14:paraId="00DDF674" w14:textId="77777777" w:rsidR="009D561D" w:rsidRDefault="009D561D" w:rsidP="009D561D">
      <w:r>
        <w:t xml:space="preserve">    Range("D2").Select</w:t>
      </w:r>
    </w:p>
    <w:p w14:paraId="5E446262" w14:textId="77777777" w:rsidR="009D561D" w:rsidRDefault="009D561D" w:rsidP="009D561D">
      <w:r>
        <w:t xml:space="preserve">    ActiveCell.FormulaR1C1 = "=IF(ISNUMBER(RC[-1]),TRUE,FALSE)"</w:t>
      </w:r>
    </w:p>
    <w:p w14:paraId="007F23D2" w14:textId="77777777" w:rsidR="009D561D" w:rsidRDefault="009D561D" w:rsidP="009D561D">
      <w:r>
        <w:t xml:space="preserve">    Range("D2").Select</w:t>
      </w:r>
    </w:p>
    <w:p w14:paraId="288DE28B" w14:textId="77777777" w:rsidR="009D561D" w:rsidRDefault="009D561D" w:rsidP="009D561D">
      <w:r>
        <w:t xml:space="preserve">    Selection.AutoFill Destination:=Range("D2:D48"), Type:=xlFillDefault</w:t>
      </w:r>
    </w:p>
    <w:p w14:paraId="6638AB43" w14:textId="77777777" w:rsidR="009D561D" w:rsidRDefault="009D561D" w:rsidP="009D561D">
      <w:r>
        <w:t xml:space="preserve">    Range("D2:D48").Select</w:t>
      </w:r>
    </w:p>
    <w:p w14:paraId="270F1A99" w14:textId="77777777" w:rsidR="009D561D" w:rsidRDefault="009D561D" w:rsidP="009D561D">
      <w:r>
        <w:t xml:space="preserve">    Range("E2").Select</w:t>
      </w:r>
    </w:p>
    <w:p w14:paraId="097C14EF" w14:textId="77777777" w:rsidR="009D561D" w:rsidRDefault="009D561D" w:rsidP="009D561D">
      <w:r>
        <w:t xml:space="preserve">    ActiveCell.Formula2R1C1 = _</w:t>
      </w:r>
    </w:p>
    <w:p w14:paraId="783BD4E3" w14:textId="77777777" w:rsidR="009D561D" w:rsidRDefault="009D561D" w:rsidP="009D561D">
      <w:r>
        <w:t xml:space="preserve">        "=IF(RC[-1]=FALSE,SUM(MID(0&amp;RC[-2],LARGE(INDEX(ISNUMBER(--MID(RC[-2],ROW(R1:R99),1))*ROW(R1:R99),),ROW(R1:R99))+1,1)*10^ROW(R1:R99)/10),"""")"</w:t>
      </w:r>
    </w:p>
    <w:p w14:paraId="2A62EDEB" w14:textId="77777777" w:rsidR="009D561D" w:rsidRDefault="009D561D" w:rsidP="009D561D">
      <w:r>
        <w:t xml:space="preserve">    Range("E2").Select</w:t>
      </w:r>
    </w:p>
    <w:p w14:paraId="304E281D" w14:textId="77777777" w:rsidR="009D561D" w:rsidRDefault="009D561D" w:rsidP="009D561D">
      <w:r>
        <w:t xml:space="preserve">    Selection.AutoFill Destination:=Range("E2:E48")</w:t>
      </w:r>
    </w:p>
    <w:p w14:paraId="4165AEE9" w14:textId="77777777" w:rsidR="009D561D" w:rsidRDefault="009D561D" w:rsidP="009D561D">
      <w:r>
        <w:t xml:space="preserve">    Range("E2:E48").Select</w:t>
      </w:r>
    </w:p>
    <w:p w14:paraId="74F3FA55" w14:textId="77777777" w:rsidR="009D561D" w:rsidRDefault="009D561D" w:rsidP="009D561D">
      <w:r>
        <w:t xml:space="preserve">    Range("F2").Select</w:t>
      </w:r>
    </w:p>
    <w:p w14:paraId="4ED778FA" w14:textId="77777777" w:rsidR="009D561D" w:rsidRDefault="009D561D" w:rsidP="009D561D">
      <w:r>
        <w:lastRenderedPageBreak/>
        <w:t xml:space="preserve">    ActiveCell.FormulaR1C1 = "=IF(RC[-1]="""","""",LEFT(RC[-1],LEN(RC[-1])-6))"</w:t>
      </w:r>
    </w:p>
    <w:p w14:paraId="3B48F074" w14:textId="77777777" w:rsidR="009D561D" w:rsidRDefault="009D561D" w:rsidP="009D561D">
      <w:r>
        <w:t xml:space="preserve">    Range("F2").Select</w:t>
      </w:r>
    </w:p>
    <w:p w14:paraId="783D5F9D" w14:textId="77777777" w:rsidR="009D561D" w:rsidRDefault="009D561D" w:rsidP="009D561D">
      <w:r>
        <w:t xml:space="preserve">    Selection.AutoFill Destination:=Range("F2:F48")</w:t>
      </w:r>
    </w:p>
    <w:p w14:paraId="658A0331" w14:textId="77777777" w:rsidR="009D561D" w:rsidRDefault="009D561D" w:rsidP="009D561D">
      <w:r>
        <w:t xml:space="preserve">    Range("F2:F48").Select</w:t>
      </w:r>
    </w:p>
    <w:p w14:paraId="7AA9640F" w14:textId="77777777" w:rsidR="009D561D" w:rsidRDefault="009D561D" w:rsidP="009D561D">
      <w:r>
        <w:t xml:space="preserve">    ActiveWindow.SmallScroll Down:=36</w:t>
      </w:r>
    </w:p>
    <w:p w14:paraId="4F709DEB" w14:textId="77777777" w:rsidR="009D561D" w:rsidRDefault="009D561D" w:rsidP="009D561D">
      <w:r>
        <w:t xml:space="preserve">    Range("G2").Select</w:t>
      </w:r>
    </w:p>
    <w:p w14:paraId="2E670DA0" w14:textId="77777777" w:rsidR="009D561D" w:rsidRDefault="009D561D" w:rsidP="009D561D">
      <w:r>
        <w:t xml:space="preserve">    ActiveWindow.SmallScroll Down:=-3</w:t>
      </w:r>
    </w:p>
    <w:p w14:paraId="42827104" w14:textId="77777777" w:rsidR="009D561D" w:rsidRDefault="009D561D" w:rsidP="009D561D">
      <w:r>
        <w:t xml:space="preserve">    ActiveCell.FormulaR1C1 = _</w:t>
      </w:r>
    </w:p>
    <w:p w14:paraId="213681A5" w14:textId="77777777" w:rsidR="009D561D" w:rsidRDefault="009D561D" w:rsidP="009D561D">
      <w:r>
        <w:t xml:space="preserve">        "=IF(RC[-2]="""","""",RIGHT(LEFT(RC[-2],LEN(RC[-2])-4),2))"</w:t>
      </w:r>
    </w:p>
    <w:p w14:paraId="43184C97" w14:textId="77777777" w:rsidR="009D561D" w:rsidRDefault="009D561D" w:rsidP="009D561D">
      <w:r>
        <w:t xml:space="preserve">    Range("G2").Select</w:t>
      </w:r>
    </w:p>
    <w:p w14:paraId="163F18CC" w14:textId="77777777" w:rsidR="009D561D" w:rsidRDefault="009D561D" w:rsidP="009D561D">
      <w:r>
        <w:t xml:space="preserve">    Selection.AutoFill Destination:=Range("G2:G48")</w:t>
      </w:r>
    </w:p>
    <w:p w14:paraId="0DA6F8B8" w14:textId="77777777" w:rsidR="009D561D" w:rsidRDefault="009D561D" w:rsidP="009D561D">
      <w:r>
        <w:t xml:space="preserve">    Range("G2:G48").Select</w:t>
      </w:r>
    </w:p>
    <w:p w14:paraId="59A05D92" w14:textId="77777777" w:rsidR="009D561D" w:rsidRDefault="009D561D" w:rsidP="009D561D">
      <w:r>
        <w:t xml:space="preserve">    Range("H2").Select</w:t>
      </w:r>
    </w:p>
    <w:p w14:paraId="783282C0" w14:textId="77777777" w:rsidR="009D561D" w:rsidRDefault="009D561D" w:rsidP="009D561D">
      <w:r>
        <w:t xml:space="preserve">    ActiveCell.FormulaR1C1 = "=IF(RC[-3]="""","""",RIGHT(RC[-3],4))"</w:t>
      </w:r>
    </w:p>
    <w:p w14:paraId="44CF025A" w14:textId="77777777" w:rsidR="009D561D" w:rsidRDefault="009D561D" w:rsidP="009D561D">
      <w:r>
        <w:t xml:space="preserve">    Range("H2").Select</w:t>
      </w:r>
    </w:p>
    <w:p w14:paraId="549A013F" w14:textId="77777777" w:rsidR="009D561D" w:rsidRDefault="009D561D" w:rsidP="009D561D">
      <w:r>
        <w:t xml:space="preserve">    Selection.AutoFill Destination:=Range("H2:H48")</w:t>
      </w:r>
    </w:p>
    <w:p w14:paraId="332EC3D3" w14:textId="77777777" w:rsidR="009D561D" w:rsidRDefault="009D561D" w:rsidP="009D561D">
      <w:r>
        <w:t xml:space="preserve">    Range("H2:H48").Select</w:t>
      </w:r>
    </w:p>
    <w:p w14:paraId="241B4BBF" w14:textId="77777777" w:rsidR="009D561D" w:rsidRDefault="009D561D" w:rsidP="009D561D">
      <w:r>
        <w:t xml:space="preserve">    Range("I2").Select</w:t>
      </w:r>
    </w:p>
    <w:p w14:paraId="4635ACE9" w14:textId="77777777" w:rsidR="009D561D" w:rsidRDefault="009D561D" w:rsidP="009D561D">
      <w:r>
        <w:t xml:space="preserve">    ActiveCell.FormulaR1C1 = "=IF(RC[-4]="""",RC[-6],DATE(RC[-1],RC[-2],RC[-3]))"</w:t>
      </w:r>
    </w:p>
    <w:p w14:paraId="14374E46" w14:textId="77777777" w:rsidR="009D561D" w:rsidRDefault="009D561D" w:rsidP="009D561D">
      <w:r>
        <w:t xml:space="preserve">    Range("I2").Select</w:t>
      </w:r>
    </w:p>
    <w:p w14:paraId="28C28EED" w14:textId="77777777" w:rsidR="009D561D" w:rsidRDefault="009D561D" w:rsidP="009D561D">
      <w:r>
        <w:t xml:space="preserve">    Selection.AutoFill Destination:=Range("I2:I48")</w:t>
      </w:r>
    </w:p>
    <w:p w14:paraId="4AF1D61D" w14:textId="77777777" w:rsidR="009D561D" w:rsidRDefault="009D561D" w:rsidP="009D561D">
      <w:r>
        <w:t xml:space="preserve">    Range("I2:I48").Select</w:t>
      </w:r>
    </w:p>
    <w:p w14:paraId="3AB00355" w14:textId="77777777" w:rsidR="009D561D" w:rsidRDefault="009D561D" w:rsidP="009D561D">
      <w:r>
        <w:t xml:space="preserve">    Columns("I:I").Select</w:t>
      </w:r>
    </w:p>
    <w:p w14:paraId="0D7CA3D5" w14:textId="77777777" w:rsidR="009D561D" w:rsidRDefault="009D561D" w:rsidP="009D561D">
      <w:r>
        <w:t xml:space="preserve">    Selection.NumberFormat = "m/d/yyyy"</w:t>
      </w:r>
    </w:p>
    <w:p w14:paraId="01A5CE97" w14:textId="77777777" w:rsidR="009D561D" w:rsidRDefault="009D561D" w:rsidP="009D561D">
      <w:r>
        <w:t xml:space="preserve">    Range("C13").Select</w:t>
      </w:r>
    </w:p>
    <w:p w14:paraId="50F330C6" w14:textId="77777777" w:rsidR="009D561D" w:rsidRDefault="009D561D" w:rsidP="009D561D">
      <w:r>
        <w:t xml:space="preserve">    Selection.End(xlDown).Select</w:t>
      </w:r>
    </w:p>
    <w:p w14:paraId="1CA3056F" w14:textId="77777777" w:rsidR="009D561D" w:rsidRDefault="009D561D" w:rsidP="009D561D">
      <w:r>
        <w:t xml:space="preserve">    Range("I48").Select</w:t>
      </w:r>
    </w:p>
    <w:p w14:paraId="351428AD" w14:textId="77777777" w:rsidR="009D561D" w:rsidRDefault="009D561D" w:rsidP="009D561D">
      <w:r>
        <w:t xml:space="preserve">    ActiveCell.FormulaR1C1 = "11/4/2038"</w:t>
      </w:r>
    </w:p>
    <w:p w14:paraId="616934E9" w14:textId="77777777" w:rsidR="009D561D" w:rsidRDefault="009D561D" w:rsidP="009D561D">
      <w:r>
        <w:t xml:space="preserve">    Range("I48").Select</w:t>
      </w:r>
    </w:p>
    <w:p w14:paraId="1C1FB41A" w14:textId="77777777" w:rsidR="009D561D" w:rsidRDefault="009D561D" w:rsidP="009D561D">
      <w:r>
        <w:t xml:space="preserve">    Selection.End(xlUp).Select</w:t>
      </w:r>
    </w:p>
    <w:p w14:paraId="074CFAAD" w14:textId="77777777" w:rsidR="009D561D" w:rsidRDefault="009D561D" w:rsidP="009D561D">
      <w:r>
        <w:t xml:space="preserve">    Columns("C:H").Select</w:t>
      </w:r>
    </w:p>
    <w:p w14:paraId="2F397F4A" w14:textId="77777777" w:rsidR="009D561D" w:rsidRDefault="009D561D" w:rsidP="009D561D">
      <w:r>
        <w:lastRenderedPageBreak/>
        <w:t xml:space="preserve">    Selection.EntireColumn.Hidden = True</w:t>
      </w:r>
    </w:p>
    <w:p w14:paraId="4BD4F573" w14:textId="77777777" w:rsidR="009D561D" w:rsidRDefault="009D561D" w:rsidP="009D561D">
      <w:r>
        <w:t xml:space="preserve">    ActiveWindow.SmallScroll Down:=-69</w:t>
      </w:r>
    </w:p>
    <w:p w14:paraId="43D92620" w14:textId="77777777" w:rsidR="009D561D" w:rsidRDefault="009D561D" w:rsidP="009D561D">
      <w:r>
        <w:t xml:space="preserve">    Columns("K:K").EntireColumn.AutoFit</w:t>
      </w:r>
    </w:p>
    <w:p w14:paraId="7C98824C" w14:textId="77777777" w:rsidR="009D561D" w:rsidRDefault="009D561D" w:rsidP="009D561D">
      <w:r>
        <w:t xml:space="preserve">    ActiveWindow.SmallScroll Down:=36</w:t>
      </w:r>
    </w:p>
    <w:p w14:paraId="01CB944D" w14:textId="77777777" w:rsidR="009D561D" w:rsidRDefault="009D561D" w:rsidP="009D561D">
      <w:r>
        <w:t xml:space="preserve">    Range("M48").Select</w:t>
      </w:r>
    </w:p>
    <w:p w14:paraId="7A04F6A8" w14:textId="77777777" w:rsidR="009D561D" w:rsidRDefault="009D561D" w:rsidP="009D561D">
      <w:r>
        <w:t xml:space="preserve">    ActiveWindow.SmallScroll Down:=-225</w:t>
      </w:r>
    </w:p>
    <w:p w14:paraId="2B777D13" w14:textId="77777777" w:rsidR="009D561D" w:rsidRDefault="009D561D" w:rsidP="009D561D">
      <w:r>
        <w:t xml:space="preserve">    Columns("L:L").EntireColumn.AutoFit</w:t>
      </w:r>
    </w:p>
    <w:p w14:paraId="22061DFE" w14:textId="77777777" w:rsidR="009D561D" w:rsidRDefault="009D561D" w:rsidP="009D561D">
      <w:r>
        <w:t xml:space="preserve">    ActiveWindow.SmallScroll Down:=-42</w:t>
      </w:r>
    </w:p>
    <w:p w14:paraId="5FB955D0" w14:textId="77777777" w:rsidR="009D561D" w:rsidRDefault="009D561D" w:rsidP="009D561D">
      <w:r>
        <w:t xml:space="preserve">    Columns("L:L").Select</w:t>
      </w:r>
    </w:p>
    <w:p w14:paraId="641E03C6" w14:textId="77777777" w:rsidR="009D561D" w:rsidRDefault="009D561D" w:rsidP="009D561D">
      <w:r>
        <w:t xml:space="preserve">    Selection.Replace What:="t", Replacement:="+", LookAt:=xlPart, _</w:t>
      </w:r>
    </w:p>
    <w:p w14:paraId="6E839C64" w14:textId="77777777" w:rsidR="009D561D" w:rsidRDefault="009D561D" w:rsidP="009D561D">
      <w:r>
        <w:t xml:space="preserve">        SearchOrder:=xlByRows, MatchCase:=False, SearchFormat:=False, _</w:t>
      </w:r>
    </w:p>
    <w:p w14:paraId="4A13A3E2" w14:textId="77777777" w:rsidR="009D561D" w:rsidRDefault="009D561D" w:rsidP="009D561D">
      <w:r>
        <w:t xml:space="preserve">        ReplaceFormat:=False, FormulaVersion:=xlReplaceFormula2</w:t>
      </w:r>
    </w:p>
    <w:p w14:paraId="6E83032B" w14:textId="77777777" w:rsidR="009D561D" w:rsidRDefault="009D561D" w:rsidP="009D561D">
      <w:r>
        <w:t xml:space="preserve">    Range("L2").Select</w:t>
      </w:r>
    </w:p>
    <w:p w14:paraId="331D824E" w14:textId="77777777" w:rsidR="009D561D" w:rsidRDefault="009D561D" w:rsidP="009D561D">
      <w:r>
        <w:t xml:space="preserve">    Range(Selection, Selection.End(xlDown)).Select</w:t>
      </w:r>
    </w:p>
    <w:p w14:paraId="0E1CC394" w14:textId="77777777" w:rsidR="009D561D" w:rsidRDefault="009D561D" w:rsidP="009D561D">
      <w:r>
        <w:t xml:space="preserve">    Range(Selection, Selection.End(xlDown)).Select</w:t>
      </w:r>
    </w:p>
    <w:p w14:paraId="0087C50F" w14:textId="77777777" w:rsidR="009D561D" w:rsidRDefault="009D561D" w:rsidP="009D561D">
      <w:r>
        <w:t xml:space="preserve">    Range(Selection, Selection.End(xlDown)).Select</w:t>
      </w:r>
    </w:p>
    <w:p w14:paraId="739F7E14" w14:textId="77777777" w:rsidR="009D561D" w:rsidRDefault="009D561D" w:rsidP="009D561D">
      <w:r>
        <w:t xml:space="preserve">    Range(Selection, Selection.End(xlDown)).Select</w:t>
      </w:r>
    </w:p>
    <w:p w14:paraId="48B4B6DC" w14:textId="77777777" w:rsidR="009D561D" w:rsidRDefault="009D561D" w:rsidP="009D561D">
      <w:r>
        <w:t xml:space="preserve">    Range(Selection, Selection.End(xlDown)).Select</w:t>
      </w:r>
    </w:p>
    <w:p w14:paraId="57D7E306" w14:textId="77777777" w:rsidR="009D561D" w:rsidRDefault="009D561D" w:rsidP="009D561D">
      <w:r>
        <w:t xml:space="preserve">    Range(Selection, Selection.End(xlDown)).Select</w:t>
      </w:r>
    </w:p>
    <w:p w14:paraId="102D3380" w14:textId="77777777" w:rsidR="009D561D" w:rsidRDefault="009D561D" w:rsidP="009D561D">
      <w:r>
        <w:t xml:space="preserve">    Range(Selection, Selection.End(xlDown)).Select</w:t>
      </w:r>
    </w:p>
    <w:p w14:paraId="311D7291" w14:textId="77777777" w:rsidR="009D561D" w:rsidRDefault="009D561D" w:rsidP="009D561D">
      <w:r>
        <w:t xml:space="preserve">    Range(Selection, Selection.End(xlDown)).Select</w:t>
      </w:r>
    </w:p>
    <w:p w14:paraId="51C0FFF0" w14:textId="77777777" w:rsidR="009D561D" w:rsidRDefault="009D561D" w:rsidP="009D561D">
      <w:r>
        <w:t xml:space="preserve">    Range(Selection, Selection.End(xlDown)).Select</w:t>
      </w:r>
    </w:p>
    <w:p w14:paraId="74277D2A" w14:textId="77777777" w:rsidR="009D561D" w:rsidRDefault="009D561D" w:rsidP="009D561D">
      <w:r>
        <w:t xml:space="preserve">    Range(Selection, Selection.End(xlDown)).Select</w:t>
      </w:r>
    </w:p>
    <w:p w14:paraId="29F9B270" w14:textId="77777777" w:rsidR="009D561D" w:rsidRDefault="009D561D" w:rsidP="009D561D">
      <w:r>
        <w:t xml:space="preserve">    Range(Selection, Selection.End(xlUp)).Select</w:t>
      </w:r>
    </w:p>
    <w:p w14:paraId="6B3F4807" w14:textId="77777777" w:rsidR="009D561D" w:rsidRDefault="009D561D" w:rsidP="009D561D">
      <w:r>
        <w:t xml:space="preserve">    Range(Selection, Selection.End(xlDown)).Select</w:t>
      </w:r>
    </w:p>
    <w:p w14:paraId="75BB3079" w14:textId="77777777" w:rsidR="009D561D" w:rsidRDefault="009D561D" w:rsidP="009D561D">
      <w:r>
        <w:t xml:space="preserve">    ActiveWindow.SmallScroll Down:=-81</w:t>
      </w:r>
    </w:p>
    <w:p w14:paraId="293F7C95" w14:textId="77777777" w:rsidR="009D561D" w:rsidRDefault="009D561D" w:rsidP="009D561D">
      <w:r>
        <w:t xml:space="preserve">    Selection.Replace What:="a", Replacement:="A", LookAt:=xlPart, _</w:t>
      </w:r>
    </w:p>
    <w:p w14:paraId="039B25E4" w14:textId="77777777" w:rsidR="009D561D" w:rsidRDefault="009D561D" w:rsidP="009D561D">
      <w:r>
        <w:t xml:space="preserve">        SearchOrder:=xlByRows, MatchCase:=False, SearchFormat:=False, _</w:t>
      </w:r>
    </w:p>
    <w:p w14:paraId="7209536C" w14:textId="77777777" w:rsidR="009D561D" w:rsidRDefault="009D561D" w:rsidP="009D561D">
      <w:r>
        <w:t xml:space="preserve">        ReplaceFormat:=False, FormulaVersion:=xlReplaceFormula2</w:t>
      </w:r>
    </w:p>
    <w:p w14:paraId="6AD24DE4" w14:textId="77777777" w:rsidR="009D561D" w:rsidRDefault="009D561D" w:rsidP="009D561D">
      <w:r>
        <w:t xml:space="preserve">    Range("L2").Select</w:t>
      </w:r>
    </w:p>
    <w:p w14:paraId="2103272E" w14:textId="77777777" w:rsidR="009D561D" w:rsidRDefault="009D561D" w:rsidP="009D561D">
      <w:r>
        <w:t xml:space="preserve">    ActiveWindow.SmallScroll Down:=-171</w:t>
      </w:r>
    </w:p>
    <w:p w14:paraId="1102D339" w14:textId="77777777" w:rsidR="009D561D" w:rsidRDefault="009D561D" w:rsidP="009D561D">
      <w:r>
        <w:lastRenderedPageBreak/>
        <w:t xml:space="preserve">    Columns("K:K").Select</w:t>
      </w:r>
    </w:p>
    <w:p w14:paraId="346DFE6F" w14:textId="77777777" w:rsidR="009D561D" w:rsidRDefault="009D561D" w:rsidP="009D561D">
      <w:r>
        <w:t xml:space="preserve">    Selection.Insert Shift:=xlToRight, CopyOrigin:=xlFormatFromLeftOrAbove</w:t>
      </w:r>
    </w:p>
    <w:p w14:paraId="7AC6C229" w14:textId="77777777" w:rsidR="009D561D" w:rsidRDefault="009D561D" w:rsidP="009D561D">
      <w:r>
        <w:t xml:space="preserve">    Range("K1").Select</w:t>
      </w:r>
    </w:p>
    <w:p w14:paraId="361396EE" w14:textId="77777777" w:rsidR="009D561D" w:rsidRDefault="009D561D" w:rsidP="009D561D">
      <w:r>
        <w:t xml:space="preserve">    ActiveCell.FormulaR1C1 = "clean"</w:t>
      </w:r>
    </w:p>
    <w:p w14:paraId="28920201" w14:textId="77777777" w:rsidR="009D561D" w:rsidRDefault="009D561D" w:rsidP="009D561D">
      <w:r>
        <w:t xml:space="preserve">    Range("K2").Select</w:t>
      </w:r>
    </w:p>
    <w:p w14:paraId="0463962A" w14:textId="77777777" w:rsidR="009D561D" w:rsidRDefault="009D561D" w:rsidP="009D561D">
      <w:r>
        <w:t xml:space="preserve">    ActiveWindow.SmallScroll Down:=-84</w:t>
      </w:r>
    </w:p>
    <w:p w14:paraId="7B848CC4" w14:textId="77777777" w:rsidR="009D561D" w:rsidRDefault="009D561D" w:rsidP="009D561D">
      <w:r>
        <w:t xml:space="preserve">    ActiveCell.FormulaR1C1 = _</w:t>
      </w:r>
    </w:p>
    <w:p w14:paraId="27192E4B" w14:textId="77777777" w:rsidR="009D561D" w:rsidRDefault="009D561D" w:rsidP="009D561D">
      <w:r>
        <w:t xml:space="preserve">        "=SUBSTITUTE(SUBSTITUTE(RC[-1],""ae"",""""),""a"","""")"</w:t>
      </w:r>
    </w:p>
    <w:p w14:paraId="0C11CD17" w14:textId="77777777" w:rsidR="009D561D" w:rsidRDefault="009D561D" w:rsidP="009D561D">
      <w:r>
        <w:t xml:space="preserve">    Range("K2").Select</w:t>
      </w:r>
    </w:p>
    <w:p w14:paraId="21F596AB" w14:textId="77777777" w:rsidR="009D561D" w:rsidRDefault="009D561D" w:rsidP="009D561D">
      <w:r>
        <w:t xml:space="preserve">    Selection.AutoFill Destination:=Range("K2:K48")</w:t>
      </w:r>
    </w:p>
    <w:p w14:paraId="65A1D125" w14:textId="77777777" w:rsidR="009D561D" w:rsidRDefault="009D561D" w:rsidP="009D561D">
      <w:r>
        <w:t xml:space="preserve">    Range("K2:K48").Select</w:t>
      </w:r>
    </w:p>
    <w:p w14:paraId="0BE16D09" w14:textId="77777777" w:rsidR="009D561D" w:rsidRDefault="009D561D" w:rsidP="009D561D">
      <w:r>
        <w:t xml:space="preserve">    ActiveWindow.SmallScroll Down:=-423</w:t>
      </w:r>
    </w:p>
    <w:p w14:paraId="622097A8" w14:textId="77777777" w:rsidR="009D561D" w:rsidRDefault="009D561D" w:rsidP="009D561D">
      <w:r>
        <w:t xml:space="preserve">    Range("K2").Select</w:t>
      </w:r>
    </w:p>
    <w:p w14:paraId="1766FA60" w14:textId="77777777" w:rsidR="009D561D" w:rsidRDefault="009D561D" w:rsidP="009D561D">
      <w:r>
        <w:t xml:space="preserve">    ActiveCell.FormulaR1C1 = _</w:t>
      </w:r>
    </w:p>
    <w:p w14:paraId="649FEF64" w14:textId="77777777" w:rsidR="009D561D" w:rsidRDefault="009D561D" w:rsidP="009D561D">
      <w:r>
        <w:t xml:space="preserve">        "=SUBSTITUTE(SUBSTITUTE(SUBSTITUTE(RC[-1],""ae"",""""),""a"",""""),""S"","""")"</w:t>
      </w:r>
    </w:p>
    <w:p w14:paraId="66AFCA35" w14:textId="77777777" w:rsidR="009D561D" w:rsidRDefault="009D561D" w:rsidP="009D561D">
      <w:r>
        <w:t xml:space="preserve">    Range("K2").Select</w:t>
      </w:r>
    </w:p>
    <w:p w14:paraId="00ED4F44" w14:textId="77777777" w:rsidR="009D561D" w:rsidRDefault="009D561D" w:rsidP="009D561D">
      <w:r>
        <w:t xml:space="preserve">    Selection.AutoFill Destination:=Range("K2:K48")</w:t>
      </w:r>
    </w:p>
    <w:p w14:paraId="2B06886B" w14:textId="77777777" w:rsidR="009D561D" w:rsidRDefault="009D561D" w:rsidP="009D561D">
      <w:r>
        <w:t xml:space="preserve">    Range("K2:K48").Select</w:t>
      </w:r>
    </w:p>
    <w:p w14:paraId="34AC4ADD" w14:textId="77777777" w:rsidR="009D561D" w:rsidRDefault="009D561D" w:rsidP="009D561D">
      <w:r>
        <w:t xml:space="preserve">    ActiveWindow.SmallScroll Down:=-72</w:t>
      </w:r>
    </w:p>
    <w:p w14:paraId="50C0C508" w14:textId="77777777" w:rsidR="009D561D" w:rsidRDefault="009D561D" w:rsidP="009D561D">
      <w:r>
        <w:t xml:space="preserve">    Range("K2").Select</w:t>
      </w:r>
    </w:p>
    <w:p w14:paraId="0E53A3B5" w14:textId="77777777" w:rsidR="009D561D" w:rsidRDefault="009D561D" w:rsidP="009D561D">
      <w:r>
        <w:t xml:space="preserve">    ActiveCell.FormulaR1C1 = _</w:t>
      </w:r>
    </w:p>
    <w:p w14:paraId="39BBFFD1" w14:textId="77777777" w:rsidR="009D561D" w:rsidRDefault="009D561D" w:rsidP="009D561D">
      <w:r>
        <w:t xml:space="preserve">        "=SUBSTITUTE(SUBSTITUTE(SUBSTITUTE(SUBSTITUTE(SUBSTITUTE(SUBSTITUTE(RC[-1],""ae"",""""),""a"",""""),""S"",""""),""-"",""""),""v"",""V""),""U"",""O"")"</w:t>
      </w:r>
    </w:p>
    <w:p w14:paraId="7C51BD14" w14:textId="77777777" w:rsidR="009D561D" w:rsidRDefault="009D561D" w:rsidP="009D561D">
      <w:r>
        <w:t xml:space="preserve">    Range("K2").Select</w:t>
      </w:r>
    </w:p>
    <w:p w14:paraId="66CFA565" w14:textId="77777777" w:rsidR="009D561D" w:rsidRDefault="009D561D" w:rsidP="009D561D">
      <w:r>
        <w:t xml:space="preserve">    Selection.AutoFill Destination:=Range("K2:K48")</w:t>
      </w:r>
    </w:p>
    <w:p w14:paraId="4708FAB8" w14:textId="77777777" w:rsidR="009D561D" w:rsidRDefault="009D561D" w:rsidP="009D561D">
      <w:r>
        <w:t xml:space="preserve">    Range("K2:K48").Select</w:t>
      </w:r>
    </w:p>
    <w:p w14:paraId="3E873551" w14:textId="77777777" w:rsidR="009D561D" w:rsidRDefault="009D561D" w:rsidP="009D561D">
      <w:r>
        <w:t xml:space="preserve">    ActiveWindow.SmallScroll Down:=-45</w:t>
      </w:r>
    </w:p>
    <w:p w14:paraId="64154169" w14:textId="77777777" w:rsidR="009D561D" w:rsidRDefault="009D561D" w:rsidP="009D561D">
      <w:r>
        <w:t xml:space="preserve">    ActiveCell.FormulaR1C1 = _</w:t>
      </w:r>
    </w:p>
    <w:p w14:paraId="1E7B42F2" w14:textId="77777777" w:rsidR="009D561D" w:rsidRDefault="009D561D" w:rsidP="009D561D">
      <w:r>
        <w:t xml:space="preserve">        "=SUBSTITUTE(SUBSTITUTE(SUBSTITUTE(SUBSTITUTE(SUBSTITUTE(SUBSTITUTE(SUBSTITUTE(SUBSTITUTE(SUBSTITUTE(SUBSTITUTE(SUBSTITUTE(RC[-1],""ae"",""""),""a"",""""),""S"",""""),""-"",""""),""os"",""""),""mv"",""MV""),""U"",""O""),"" y "",""T""),""MCW G"",""MCWG""),"" oe"",""""),""35"","""")"</w:t>
      </w:r>
    </w:p>
    <w:p w14:paraId="79C403AB" w14:textId="77777777" w:rsidR="009D561D" w:rsidRDefault="009D561D" w:rsidP="009D561D">
      <w:r>
        <w:lastRenderedPageBreak/>
        <w:t xml:space="preserve">    Range("K2").Select</w:t>
      </w:r>
    </w:p>
    <w:p w14:paraId="6FCDBB71" w14:textId="77777777" w:rsidR="009D561D" w:rsidRDefault="009D561D" w:rsidP="009D561D">
      <w:r>
        <w:t xml:space="preserve">    Selection.AutoFill Destination:=Range("K2:K48")</w:t>
      </w:r>
    </w:p>
    <w:p w14:paraId="429CD5DC" w14:textId="77777777" w:rsidR="009D561D" w:rsidRDefault="009D561D" w:rsidP="009D561D">
      <w:r>
        <w:t xml:space="preserve">    Range("K2:K48").Select</w:t>
      </w:r>
    </w:p>
    <w:p w14:paraId="15C543D9" w14:textId="77777777" w:rsidR="009D561D" w:rsidRDefault="009D561D" w:rsidP="009D561D">
      <w:r>
        <w:t xml:space="preserve">    ActiveWindow.SmallScroll Down:=-72</w:t>
      </w:r>
    </w:p>
    <w:p w14:paraId="4BC89706" w14:textId="77777777" w:rsidR="009D561D" w:rsidRDefault="009D561D" w:rsidP="009D561D">
      <w:r>
        <w:t xml:space="preserve">    Range("K1").Select</w:t>
      </w:r>
    </w:p>
    <w:p w14:paraId="6956AE0C" w14:textId="77777777" w:rsidR="009D561D" w:rsidRDefault="009D561D" w:rsidP="009D561D">
      <w:r>
        <w:t xml:space="preserve">    ActiveCell.FormulaR1C1 = "COV"</w:t>
      </w:r>
    </w:p>
    <w:p w14:paraId="3D5FFFA4" w14:textId="77777777" w:rsidR="009D561D" w:rsidRDefault="009D561D" w:rsidP="009D561D">
      <w:r>
        <w:t xml:space="preserve">    Columns("J:J").Select</w:t>
      </w:r>
    </w:p>
    <w:p w14:paraId="26DF0508" w14:textId="77777777" w:rsidR="009D561D" w:rsidRDefault="009D561D" w:rsidP="009D561D">
      <w:r>
        <w:t xml:space="preserve">    Selection.EntireColumn.Hidden = True</w:t>
      </w:r>
    </w:p>
    <w:p w14:paraId="54D0BE33" w14:textId="77777777" w:rsidR="009D561D" w:rsidRDefault="009D561D" w:rsidP="009D561D">
      <w:r>
        <w:t xml:space="preserve">    ActiveWindow.SmallScroll Down:=-45</w:t>
      </w:r>
    </w:p>
    <w:p w14:paraId="671D9081" w14:textId="77777777" w:rsidR="009D561D" w:rsidRDefault="009D561D" w:rsidP="009D561D">
      <w:r>
        <w:t xml:space="preserve">    Columns("L:L").Select</w:t>
      </w:r>
    </w:p>
    <w:p w14:paraId="743D86DE" w14:textId="77777777" w:rsidR="009D561D" w:rsidRDefault="009D561D" w:rsidP="009D561D">
      <w:r>
        <w:t xml:space="preserve">    Selection.Insert Shift:=xlToRight, CopyOrigin:=xlFormatFromLeftOrAbove</w:t>
      </w:r>
    </w:p>
    <w:p w14:paraId="776BE2F7" w14:textId="77777777" w:rsidR="009D561D" w:rsidRDefault="009D561D" w:rsidP="009D561D">
      <w:r>
        <w:t xml:space="preserve">    Columns("M:M").Select</w:t>
      </w:r>
    </w:p>
    <w:p w14:paraId="00EF025D" w14:textId="77777777" w:rsidR="009D561D" w:rsidRDefault="009D561D" w:rsidP="009D561D">
      <w:r>
        <w:t xml:space="preserve">    Selection.Insert Shift:=xlToRight, CopyOrigin:=xlFormatFromLeftOrAbove</w:t>
      </w:r>
    </w:p>
    <w:p w14:paraId="6C3A5B29" w14:textId="77777777" w:rsidR="009D561D" w:rsidRDefault="009D561D" w:rsidP="009D561D">
      <w:r>
        <w:t xml:space="preserve">    Columns("N:N").Select</w:t>
      </w:r>
    </w:p>
    <w:p w14:paraId="15C828A3" w14:textId="77777777" w:rsidR="009D561D" w:rsidRDefault="009D561D" w:rsidP="009D561D">
      <w:r>
        <w:t xml:space="preserve">    Selection.Insert Shift:=xlToRight, CopyOrigin:=xlFormatFromLeftOrAbove</w:t>
      </w:r>
    </w:p>
    <w:p w14:paraId="3ACBB415" w14:textId="77777777" w:rsidR="009D561D" w:rsidRDefault="009D561D" w:rsidP="009D561D">
      <w:r>
        <w:t xml:space="preserve">    Columns("P:P").Select</w:t>
      </w:r>
    </w:p>
    <w:p w14:paraId="33C84C51" w14:textId="77777777" w:rsidR="009D561D" w:rsidRDefault="009D561D" w:rsidP="009D561D">
      <w:r>
        <w:t xml:space="preserve">    Selection.Insert Shift:=xlToRight, CopyOrigin:=xlFormatFromLeftOrAbove</w:t>
      </w:r>
    </w:p>
    <w:p w14:paraId="26248C3B" w14:textId="77777777" w:rsidR="009D561D" w:rsidRDefault="009D561D" w:rsidP="009D561D">
      <w:r>
        <w:t xml:space="preserve">    Range("P1").Select</w:t>
      </w:r>
    </w:p>
    <w:p w14:paraId="63246DE0" w14:textId="77777777" w:rsidR="009D561D" w:rsidRDefault="009D561D" w:rsidP="009D561D">
      <w:r>
        <w:t xml:space="preserve">    ActiveCell.FormulaR1C1 = "AGE"</w:t>
      </w:r>
    </w:p>
    <w:p w14:paraId="07981E4B" w14:textId="77777777" w:rsidR="009D561D" w:rsidRDefault="009D561D" w:rsidP="009D561D">
      <w:r>
        <w:t xml:space="preserve">    Range("P2").Select</w:t>
      </w:r>
    </w:p>
    <w:p w14:paraId="71CED6A5" w14:textId="77777777" w:rsidR="009D561D" w:rsidRDefault="009D561D" w:rsidP="009D561D">
      <w:r>
        <w:t xml:space="preserve">    ActiveCell.FormulaR1C1 = "=RC[-1]-TODAY()"</w:t>
      </w:r>
    </w:p>
    <w:p w14:paraId="270D6903" w14:textId="77777777" w:rsidR="009D561D" w:rsidRDefault="009D561D" w:rsidP="009D561D">
      <w:r>
        <w:t xml:space="preserve">    Range("P2").Select</w:t>
      </w:r>
    </w:p>
    <w:p w14:paraId="48824F50" w14:textId="77777777" w:rsidR="009D561D" w:rsidRDefault="009D561D" w:rsidP="009D561D">
      <w:r>
        <w:t xml:space="preserve">    Columns("P:P").EntireColumn.AutoFit</w:t>
      </w:r>
    </w:p>
    <w:p w14:paraId="4A2984E2" w14:textId="77777777" w:rsidR="009D561D" w:rsidRDefault="009D561D" w:rsidP="009D561D">
      <w:r>
        <w:t xml:space="preserve">    Selection.ClearContents</w:t>
      </w:r>
    </w:p>
    <w:p w14:paraId="35DB9D41" w14:textId="77777777" w:rsidR="009D561D" w:rsidRDefault="009D561D" w:rsidP="009D561D">
      <w:r>
        <w:t xml:space="preserve">    ActiveCell.Formula2R1C1 = "=RC[-1]-TODAY"</w:t>
      </w:r>
    </w:p>
    <w:p w14:paraId="452CA792" w14:textId="77777777" w:rsidR="009D561D" w:rsidRDefault="009D561D" w:rsidP="009D561D">
      <w:r>
        <w:t xml:space="preserve">    Range("P2").Select</w:t>
      </w:r>
    </w:p>
    <w:p w14:paraId="5D256786" w14:textId="77777777" w:rsidR="009D561D" w:rsidRDefault="009D561D" w:rsidP="009D561D">
      <w:r>
        <w:t xml:space="preserve">    Application.CutCopyMode = False</w:t>
      </w:r>
    </w:p>
    <w:p w14:paraId="7F017790" w14:textId="77777777" w:rsidR="009D561D" w:rsidRDefault="009D561D" w:rsidP="009D561D">
      <w:r>
        <w:t xml:space="preserve">    ActiveCell.FormulaR1C1 = "=TODAY()-RC[-1]"</w:t>
      </w:r>
    </w:p>
    <w:p w14:paraId="7654C120" w14:textId="77777777" w:rsidR="009D561D" w:rsidRDefault="009D561D" w:rsidP="009D561D">
      <w:r>
        <w:t xml:space="preserve">    Columns("P:P").Select</w:t>
      </w:r>
    </w:p>
    <w:p w14:paraId="2C81E588" w14:textId="77777777" w:rsidR="009D561D" w:rsidRDefault="009D561D" w:rsidP="009D561D">
      <w:r>
        <w:t xml:space="preserve">    Selection.NumberFormat = "0.00"</w:t>
      </w:r>
    </w:p>
    <w:p w14:paraId="0E4F6475" w14:textId="77777777" w:rsidR="009D561D" w:rsidRDefault="009D561D" w:rsidP="009D561D">
      <w:r>
        <w:t xml:space="preserve">    Columns("P:P").Select</w:t>
      </w:r>
    </w:p>
    <w:p w14:paraId="16CD8C03" w14:textId="77777777" w:rsidR="009D561D" w:rsidRDefault="009D561D" w:rsidP="009D561D">
      <w:r>
        <w:lastRenderedPageBreak/>
        <w:t xml:space="preserve">    Selection.NumberFormat = "General"</w:t>
      </w:r>
    </w:p>
    <w:p w14:paraId="668108B5" w14:textId="77777777" w:rsidR="009D561D" w:rsidRDefault="009D561D" w:rsidP="009D561D">
      <w:r>
        <w:t xml:space="preserve">    Range("P2").Select</w:t>
      </w:r>
    </w:p>
    <w:p w14:paraId="7F37FBBD" w14:textId="77777777" w:rsidR="009D561D" w:rsidRDefault="009D561D" w:rsidP="009D561D">
      <w:r>
        <w:t xml:space="preserve">    ActiveCell.FormulaR1C1 = "=(TODAY()-RC[-1])/365"</w:t>
      </w:r>
    </w:p>
    <w:p w14:paraId="21C188C2" w14:textId="77777777" w:rsidR="009D561D" w:rsidRDefault="009D561D" w:rsidP="009D561D">
      <w:r>
        <w:t xml:space="preserve">    Columns("P:P").Select</w:t>
      </w:r>
    </w:p>
    <w:p w14:paraId="18A84123" w14:textId="77777777" w:rsidR="009D561D" w:rsidRDefault="009D561D" w:rsidP="009D561D">
      <w:r>
        <w:t xml:space="preserve">    Selection.NumberFormat = "General"</w:t>
      </w:r>
    </w:p>
    <w:p w14:paraId="09D79A35" w14:textId="77777777" w:rsidR="009D561D" w:rsidRDefault="009D561D" w:rsidP="009D561D">
      <w:r>
        <w:t xml:space="preserve">    Range("P2").Select</w:t>
      </w:r>
    </w:p>
    <w:p w14:paraId="2F43A977" w14:textId="77777777" w:rsidR="009D561D" w:rsidRDefault="009D561D" w:rsidP="009D561D">
      <w:r>
        <w:t xml:space="preserve">    Selection.AutoFill Destination:=Range("P2:P48")</w:t>
      </w:r>
    </w:p>
    <w:p w14:paraId="51C8F546" w14:textId="77777777" w:rsidR="009D561D" w:rsidRDefault="009D561D" w:rsidP="009D561D">
      <w:r>
        <w:t xml:space="preserve">    Range("P2:P48").Select</w:t>
      </w:r>
    </w:p>
    <w:p w14:paraId="25765D5E" w14:textId="77777777" w:rsidR="009D561D" w:rsidRDefault="009D561D" w:rsidP="009D561D">
      <w:r>
        <w:t xml:space="preserve">    ActiveWindow.SmallScroll Down:=33</w:t>
      </w:r>
    </w:p>
    <w:p w14:paraId="48E897F2" w14:textId="77777777" w:rsidR="009D561D" w:rsidRDefault="009D561D" w:rsidP="009D561D">
      <w:r>
        <w:t xml:space="preserve">    Range("P48").Select</w:t>
      </w:r>
    </w:p>
    <w:p w14:paraId="1E19EC9E" w14:textId="77777777" w:rsidR="009D561D" w:rsidRDefault="009D561D" w:rsidP="009D561D">
      <w:r>
        <w:t xml:space="preserve">    ActiveWindow.SmallScroll Down:=-171</w:t>
      </w:r>
    </w:p>
    <w:p w14:paraId="63972ABC" w14:textId="77777777" w:rsidR="009D561D" w:rsidRDefault="009D561D" w:rsidP="009D561D">
      <w:r>
        <w:t xml:space="preserve">    Range("P2").Select</w:t>
      </w:r>
    </w:p>
    <w:p w14:paraId="394F571F" w14:textId="77777777" w:rsidR="009D561D" w:rsidRDefault="009D561D" w:rsidP="009D561D">
      <w:r>
        <w:t xml:space="preserve">    ActiveCell.FormulaR1C1 = "=IF(RC[-1]="""","""",(TODAY()-RC[-1])/365)"</w:t>
      </w:r>
    </w:p>
    <w:p w14:paraId="33CE1E86" w14:textId="77777777" w:rsidR="009D561D" w:rsidRDefault="009D561D" w:rsidP="009D561D">
      <w:r>
        <w:t xml:space="preserve">    Range("P2").Select</w:t>
      </w:r>
    </w:p>
    <w:p w14:paraId="0575C17E" w14:textId="77777777" w:rsidR="009D561D" w:rsidRDefault="009D561D" w:rsidP="009D561D">
      <w:r>
        <w:t xml:space="preserve">    Selection.AutoFill Destination:=Range("P2:P48")</w:t>
      </w:r>
    </w:p>
    <w:p w14:paraId="118CA4D7" w14:textId="77777777" w:rsidR="009D561D" w:rsidRDefault="009D561D" w:rsidP="009D561D">
      <w:r>
        <w:t xml:space="preserve">    Range("P2:P48").Select</w:t>
      </w:r>
    </w:p>
    <w:p w14:paraId="5B9C8A12" w14:textId="77777777" w:rsidR="009D561D" w:rsidRDefault="009D561D" w:rsidP="009D561D">
      <w:r>
        <w:t xml:space="preserve">    ActiveWindow.SmallScroll Down:=-177</w:t>
      </w:r>
    </w:p>
    <w:p w14:paraId="1F69B6B3" w14:textId="77777777" w:rsidR="009D561D" w:rsidRDefault="009D561D" w:rsidP="009D561D">
      <w:r>
        <w:t xml:space="preserve">    ActiveWindow.SmallScroll ToRight:=1</w:t>
      </w:r>
    </w:p>
    <w:p w14:paraId="3592A28E" w14:textId="77777777" w:rsidR="009D561D" w:rsidRDefault="009D561D" w:rsidP="009D561D">
      <w:r>
        <w:t xml:space="preserve">    Columns("R:X").Select</w:t>
      </w:r>
    </w:p>
    <w:p w14:paraId="5572FDE6" w14:textId="77777777" w:rsidR="009D561D" w:rsidRDefault="009D561D" w:rsidP="009D561D">
      <w:r>
        <w:t xml:space="preserve">    Selection.Replace What:="=", Replacement:="", LookAt:=xlPart, _</w:t>
      </w:r>
    </w:p>
    <w:p w14:paraId="37833201" w14:textId="77777777" w:rsidR="009D561D" w:rsidRDefault="009D561D" w:rsidP="009D561D">
      <w:r>
        <w:t xml:space="preserve">        SearchOrder:=xlByRows, MatchCase:=False, SearchFormat:=False, _</w:t>
      </w:r>
    </w:p>
    <w:p w14:paraId="3F2214D9" w14:textId="77777777" w:rsidR="009D561D" w:rsidRDefault="009D561D" w:rsidP="009D561D">
      <w:r>
        <w:t xml:space="preserve">        ReplaceFormat:=False, FormulaVersion:=xlReplaceFormula2</w:t>
      </w:r>
    </w:p>
    <w:p w14:paraId="1986A36C" w14:textId="77777777" w:rsidR="009D561D" w:rsidRDefault="009D561D" w:rsidP="009D561D">
      <w:r>
        <w:t xml:space="preserve">    Columns("S:S").Select</w:t>
      </w:r>
    </w:p>
    <w:p w14:paraId="5D3830DD" w14:textId="77777777" w:rsidR="009D561D" w:rsidRDefault="009D561D" w:rsidP="009D561D">
      <w:r>
        <w:t xml:space="preserve">    Selection.Insert Shift:=xlToRight, CopyOrigin:=xlFormatFromLeftOrAbove</w:t>
      </w:r>
    </w:p>
    <w:p w14:paraId="4FB764D4" w14:textId="77777777" w:rsidR="009D561D" w:rsidRDefault="009D561D" w:rsidP="009D561D">
      <w:r>
        <w:t xml:space="preserve">    Range("S1").Select</w:t>
      </w:r>
    </w:p>
    <w:p w14:paraId="49A3EAFD" w14:textId="77777777" w:rsidR="009D561D" w:rsidRDefault="009D561D" w:rsidP="009D561D">
      <w:r>
        <w:t xml:space="preserve">    ActiveCell.FormulaR1C1 = "NAME"</w:t>
      </w:r>
    </w:p>
    <w:p w14:paraId="307ABAD0" w14:textId="77777777" w:rsidR="009D561D" w:rsidRDefault="009D561D" w:rsidP="009D561D">
      <w:r>
        <w:t xml:space="preserve">    Range("S2").Select</w:t>
      </w:r>
    </w:p>
    <w:p w14:paraId="6F5D7B4D" w14:textId="77777777" w:rsidR="009D561D" w:rsidRDefault="009D561D" w:rsidP="009D561D">
      <w:r>
        <w:t xml:space="preserve">    ActiveCell.FormulaR1C1 = _</w:t>
      </w:r>
    </w:p>
    <w:p w14:paraId="70502C96" w14:textId="77777777" w:rsidR="009D561D" w:rsidRDefault="009D561D" w:rsidP="009D561D">
      <w:r>
        <w:t xml:space="preserve">        "=SUBSTITUTE(SUBSTITUTE(SUBSTITUTE(SUBSTITUTE(RC[-11],""-@"",""""),""ee ea a"",""""),""esDn autuies"",""""),""-"","""")"</w:t>
      </w:r>
    </w:p>
    <w:p w14:paraId="4ECB5AD2" w14:textId="77777777" w:rsidR="009D561D" w:rsidRDefault="009D561D" w:rsidP="009D561D">
      <w:r>
        <w:t xml:space="preserve">    Range("S2").Select</w:t>
      </w:r>
    </w:p>
    <w:p w14:paraId="6A680C85" w14:textId="77777777" w:rsidR="009D561D" w:rsidRDefault="009D561D" w:rsidP="009D561D">
      <w:r>
        <w:lastRenderedPageBreak/>
        <w:t xml:space="preserve">    ActiveCell.FormulaR1C1 = _</w:t>
      </w:r>
    </w:p>
    <w:p w14:paraId="34B5292D" w14:textId="77777777" w:rsidR="009D561D" w:rsidRDefault="009D561D" w:rsidP="009D561D">
      <w:r>
        <w:t xml:space="preserve">        "=SUBSTITUTE(SUBSTITUTE(SUBSTITUTE(SUBSTITUTE(SUBSTITUTE(RC[-1],""-@"",""""),""ee ea a"",""""),""esDn autuies"",""""),""-"",""""),""aa"","""")"</w:t>
      </w:r>
    </w:p>
    <w:p w14:paraId="24F97B8A" w14:textId="77777777" w:rsidR="009D561D" w:rsidRDefault="009D561D" w:rsidP="009D561D">
      <w:r>
        <w:t xml:space="preserve">    Range("S2").Select</w:t>
      </w:r>
    </w:p>
    <w:p w14:paraId="12052EF5" w14:textId="77777777" w:rsidR="009D561D" w:rsidRDefault="009D561D" w:rsidP="009D561D">
      <w:r>
        <w:t xml:space="preserve">    Selection.AutoFill Destination:=Range("S2:S48")</w:t>
      </w:r>
    </w:p>
    <w:p w14:paraId="6BE72DF7" w14:textId="77777777" w:rsidR="009D561D" w:rsidRDefault="009D561D" w:rsidP="009D561D">
      <w:r>
        <w:t xml:space="preserve">    Range("S2:S48").Select</w:t>
      </w:r>
    </w:p>
    <w:p w14:paraId="1EDB4914" w14:textId="77777777" w:rsidR="009D561D" w:rsidRDefault="009D561D" w:rsidP="009D561D">
      <w:r>
        <w:t xml:space="preserve">    Columns("S:S").EntireColumn.AutoFit</w:t>
      </w:r>
    </w:p>
    <w:p w14:paraId="5D8F50EA" w14:textId="77777777" w:rsidR="009D561D" w:rsidRDefault="009D561D" w:rsidP="009D561D">
      <w:r>
        <w:t xml:space="preserve">    ActiveCell.FormulaR1C1 = _</w:t>
      </w:r>
    </w:p>
    <w:p w14:paraId="5E201A3E" w14:textId="77777777" w:rsidR="009D561D" w:rsidRDefault="009D561D" w:rsidP="009D561D">
      <w:r>
        <w:t xml:space="preserve">        "=SUBSTITUTE(SUBSTITUTE(SUBSTITUTE(SUBSTITUTE(SUBSTITUTE(SUBSTITUTE(SUBSTITUTE(SUBSTITUTE(SUBSTITUTE(SUBSTITUTE(RC[-1],""-@"",""""),""ee ea a"",""""),""esDn autuies"",""""),""-"",""""),""/"",""""),""a es"",""""),""aeBe &lt;a"",""""),""aa"",""""),""qos 5+ Seda"",""""),""i eee etn"","""")"</w:t>
      </w:r>
    </w:p>
    <w:p w14:paraId="109B9252" w14:textId="77777777" w:rsidR="009D561D" w:rsidRDefault="009D561D" w:rsidP="009D561D">
      <w:r>
        <w:t xml:space="preserve">    Range("S2").Select</w:t>
      </w:r>
    </w:p>
    <w:p w14:paraId="3B490671" w14:textId="77777777" w:rsidR="009D561D" w:rsidRDefault="009D561D" w:rsidP="009D561D">
      <w:r>
        <w:t xml:space="preserve">    Selection.AutoFill Destination:=Range("S2:S48")</w:t>
      </w:r>
    </w:p>
    <w:p w14:paraId="7B88EECB" w14:textId="77777777" w:rsidR="009D561D" w:rsidRDefault="009D561D" w:rsidP="009D561D">
      <w:r>
        <w:t xml:space="preserve">    Range("S2:S48").Select</w:t>
      </w:r>
    </w:p>
    <w:p w14:paraId="4F3DE877" w14:textId="77777777" w:rsidR="009D561D" w:rsidRDefault="009D561D" w:rsidP="009D561D">
      <w:r>
        <w:t xml:space="preserve">    ActiveWindow.SmallScroll Down:=-21</w:t>
      </w:r>
    </w:p>
    <w:p w14:paraId="150C0DDA" w14:textId="77777777" w:rsidR="009D561D" w:rsidRDefault="009D561D" w:rsidP="009D561D">
      <w:r>
        <w:t xml:space="preserve">    Columns("R:R").Select</w:t>
      </w:r>
    </w:p>
    <w:p w14:paraId="0A7C17E6" w14:textId="77777777" w:rsidR="009D561D" w:rsidRDefault="009D561D" w:rsidP="009D561D">
      <w:r>
        <w:t xml:space="preserve">    Selection.EntireColumn.Hidden = True</w:t>
      </w:r>
    </w:p>
    <w:p w14:paraId="55AD92C4" w14:textId="77777777" w:rsidR="009D561D" w:rsidRDefault="009D561D" w:rsidP="009D561D">
      <w:r>
        <w:t xml:space="preserve">    ActiveWindow.SmallScroll Down:=-81</w:t>
      </w:r>
    </w:p>
    <w:p w14:paraId="7EE45C97" w14:textId="77777777" w:rsidR="009D561D" w:rsidRDefault="009D561D" w:rsidP="009D561D">
      <w:r>
        <w:t xml:space="preserve">    ActiveWindow.SmallScroll ToRight:=0</w:t>
      </w:r>
    </w:p>
    <w:p w14:paraId="19C10292" w14:textId="77777777" w:rsidR="009D561D" w:rsidRDefault="009D561D" w:rsidP="009D561D">
      <w:r>
        <w:t xml:space="preserve">    Columns("U:U").Select</w:t>
      </w:r>
    </w:p>
    <w:p w14:paraId="1C8C5C4E" w14:textId="77777777" w:rsidR="009D561D" w:rsidRDefault="009D561D" w:rsidP="009D561D">
      <w:r>
        <w:t xml:space="preserve">    Selection.Insert Shift:=xlToRight, CopyOrigin:=xlFormatFromLeftOrAbove</w:t>
      </w:r>
    </w:p>
    <w:p w14:paraId="4FBDD7D4" w14:textId="77777777" w:rsidR="009D561D" w:rsidRDefault="009D561D" w:rsidP="009D561D">
      <w:r>
        <w:t xml:space="preserve">    Range("U1").Select</w:t>
      </w:r>
    </w:p>
    <w:p w14:paraId="410DC266" w14:textId="77777777" w:rsidR="009D561D" w:rsidRDefault="009D561D" w:rsidP="009D561D">
      <w:r>
        <w:t xml:space="preserve">    ActiveCell.FormulaR1C1 = "S?D?W"</w:t>
      </w:r>
    </w:p>
    <w:p w14:paraId="47E7897D" w14:textId="77777777" w:rsidR="009D561D" w:rsidRDefault="009D561D" w:rsidP="009D561D">
      <w:r>
        <w:t xml:space="preserve">    Range("U1").Select</w:t>
      </w:r>
    </w:p>
    <w:p w14:paraId="1892505D" w14:textId="77777777" w:rsidR="009D561D" w:rsidRDefault="009D561D" w:rsidP="009D561D">
      <w:r>
        <w:t xml:space="preserve">    ActiveCell.FormulaR1C1 = "S/D/W"</w:t>
      </w:r>
    </w:p>
    <w:p w14:paraId="4021ABFE" w14:textId="77777777" w:rsidR="009D561D" w:rsidRDefault="009D561D" w:rsidP="009D561D">
      <w:r>
        <w:t xml:space="preserve">    Columns("U:U").Select</w:t>
      </w:r>
    </w:p>
    <w:p w14:paraId="66D00F8E" w14:textId="77777777" w:rsidR="009D561D" w:rsidRDefault="009D561D" w:rsidP="009D561D">
      <w:r>
        <w:t xml:space="preserve">    Selection.Delete Shift:=xlToLeft</w:t>
      </w:r>
    </w:p>
    <w:p w14:paraId="56F1A415" w14:textId="77777777" w:rsidR="009D561D" w:rsidRDefault="009D561D" w:rsidP="009D561D">
      <w:r>
        <w:t xml:space="preserve">    Columns("T:T").EntireColumn.AutoFit</w:t>
      </w:r>
    </w:p>
    <w:p w14:paraId="0F30B03E" w14:textId="77777777" w:rsidR="009D561D" w:rsidRDefault="009D561D" w:rsidP="009D561D">
      <w:r>
        <w:t xml:space="preserve">    ActiveWindow.SmallScroll Down:=-69</w:t>
      </w:r>
    </w:p>
    <w:p w14:paraId="59E6029A" w14:textId="77777777" w:rsidR="009D561D" w:rsidRDefault="009D561D" w:rsidP="009D561D">
      <w:r>
        <w:t xml:space="preserve">    Columns("T:T").Select</w:t>
      </w:r>
    </w:p>
    <w:p w14:paraId="67FEC41B" w14:textId="77777777" w:rsidR="009D561D" w:rsidRDefault="009D561D" w:rsidP="009D561D">
      <w:r>
        <w:t xml:space="preserve">    ActiveWindow.SmallScroll Down:=21</w:t>
      </w:r>
    </w:p>
    <w:p w14:paraId="33B62ACF" w14:textId="77777777" w:rsidR="009D561D" w:rsidRDefault="009D561D" w:rsidP="009D561D">
      <w:r>
        <w:lastRenderedPageBreak/>
        <w:t xml:space="preserve">    ActiveWindow.SmallScroll Down:=-150</w:t>
      </w:r>
    </w:p>
    <w:p w14:paraId="6E95095C" w14:textId="77777777" w:rsidR="009D561D" w:rsidRDefault="009D561D" w:rsidP="009D561D">
      <w:r>
        <w:t xml:space="preserve">    Range("U1").Select</w:t>
      </w:r>
    </w:p>
    <w:p w14:paraId="6694F72B" w14:textId="77777777" w:rsidR="009D561D" w:rsidRDefault="009D561D" w:rsidP="009D561D">
      <w:r>
        <w:t xml:space="preserve">    ActiveWindow.SmallScroll ToRight:=3</w:t>
      </w:r>
    </w:p>
    <w:p w14:paraId="7BDB2A6C" w14:textId="77777777" w:rsidR="009D561D" w:rsidRDefault="009D561D" w:rsidP="009D561D">
      <w:r>
        <w:t xml:space="preserve">    Columns("U:U").EntireColumn.AutoFit</w:t>
      </w:r>
    </w:p>
    <w:p w14:paraId="21F77077" w14:textId="77777777" w:rsidR="009D561D" w:rsidRDefault="009D561D" w:rsidP="009D561D">
      <w:r>
        <w:t xml:space="preserve">    ActiveWindow.SmallScroll ToRight:=5</w:t>
      </w:r>
    </w:p>
    <w:p w14:paraId="2CA24931" w14:textId="77777777" w:rsidR="009D561D" w:rsidRDefault="009D561D" w:rsidP="009D561D">
      <w:r>
        <w:t xml:space="preserve">    Columns("V:V").EntireColumn.AutoFit</w:t>
      </w:r>
    </w:p>
    <w:p w14:paraId="68DEACF9" w14:textId="77777777" w:rsidR="009D561D" w:rsidRDefault="009D561D" w:rsidP="009D561D">
      <w:r>
        <w:t xml:space="preserve">    ActiveWindow.SmallScroll ToRight:=4</w:t>
      </w:r>
    </w:p>
    <w:p w14:paraId="419EB3EF" w14:textId="77777777" w:rsidR="009D561D" w:rsidRDefault="009D561D" w:rsidP="009D561D">
      <w:r>
        <w:t xml:space="preserve">    Columns("W:W").EntireColumn.AutoFit</w:t>
      </w:r>
    </w:p>
    <w:p w14:paraId="0069ABC0" w14:textId="77777777" w:rsidR="009D561D" w:rsidRDefault="009D561D" w:rsidP="009D561D">
      <w:r>
        <w:t xml:space="preserve">    ActiveWindow.SmallScroll Down:=0</w:t>
      </w:r>
    </w:p>
    <w:p w14:paraId="70EE82A5" w14:textId="77777777" w:rsidR="009D561D" w:rsidRDefault="009D561D" w:rsidP="009D561D">
      <w:r>
        <w:t xml:space="preserve">    ActiveWindow.SmallScroll ToRight:=1</w:t>
      </w:r>
    </w:p>
    <w:p w14:paraId="0916DFFE" w14:textId="77777777" w:rsidR="009D561D" w:rsidRDefault="009D561D" w:rsidP="009D561D">
      <w:r>
        <w:t xml:space="preserve">    Columns("Y:Y").EntireColumn.AutoFit</w:t>
      </w:r>
    </w:p>
    <w:p w14:paraId="4D9BD24A" w14:textId="77777777" w:rsidR="009D561D" w:rsidRDefault="009D561D" w:rsidP="009D561D">
      <w:r>
        <w:t xml:space="preserve">    ActiveWindow.SmallScroll ToRight:=-4</w:t>
      </w:r>
    </w:p>
    <w:p w14:paraId="6DDF3181" w14:textId="77777777" w:rsidR="009D561D" w:rsidRDefault="009D561D" w:rsidP="009D561D">
      <w:r>
        <w:t xml:space="preserve">    ActiveWindow.SmallScroll Down:=18</w:t>
      </w:r>
    </w:p>
    <w:p w14:paraId="267B0CCA" w14:textId="77777777" w:rsidR="009D561D" w:rsidRDefault="009D561D" w:rsidP="009D561D">
      <w:r>
        <w:t xml:space="preserve">    ActiveWindow.SmallScroll ToRight:=-10</w:t>
      </w:r>
    </w:p>
    <w:p w14:paraId="59A65CA6" w14:textId="77777777" w:rsidR="009D561D" w:rsidRDefault="009D561D" w:rsidP="009D561D">
      <w:r>
        <w:t xml:space="preserve">    ActiveWindow.SmallScroll Down:=-63</w:t>
      </w:r>
    </w:p>
    <w:p w14:paraId="5E3D4024" w14:textId="77777777" w:rsidR="009D561D" w:rsidRDefault="009D561D" w:rsidP="009D561D">
      <w:r>
        <w:t xml:space="preserve">    Columns("K:K").EntireColumn.AutoFit</w:t>
      </w:r>
    </w:p>
    <w:p w14:paraId="6ED29E3C" w14:textId="77777777" w:rsidR="009D561D" w:rsidRDefault="009D561D" w:rsidP="009D561D">
      <w:r>
        <w:t xml:space="preserve">    ActiveWindow.SmallScroll Down:=-39</w:t>
      </w:r>
    </w:p>
    <w:p w14:paraId="210D58FD" w14:textId="77777777" w:rsidR="009D561D" w:rsidRDefault="009D561D" w:rsidP="009D561D">
      <w:r>
        <w:t xml:space="preserve">    ActiveWindow.SmallScroll ToRight:=12</w:t>
      </w:r>
    </w:p>
    <w:p w14:paraId="181B98AF" w14:textId="77777777" w:rsidR="009D561D" w:rsidRDefault="009D561D" w:rsidP="009D561D">
      <w:r>
        <w:t xml:space="preserve">    Columns("W:W").Select</w:t>
      </w:r>
    </w:p>
    <w:p w14:paraId="75BD42F2" w14:textId="77777777" w:rsidR="009D561D" w:rsidRDefault="009D561D" w:rsidP="009D561D">
      <w:r>
        <w:t xml:space="preserve">    Selection.Insert Shift:=xlToRight, CopyOrigin:=xlFormatFromLeftOrAbove</w:t>
      </w:r>
    </w:p>
    <w:p w14:paraId="78BE21CA" w14:textId="77777777" w:rsidR="009D561D" w:rsidRDefault="009D561D" w:rsidP="009D561D">
      <w:r>
        <w:t xml:space="preserve">    ActiveWindow.SmallScroll ToRight:=1</w:t>
      </w:r>
    </w:p>
    <w:p w14:paraId="31234788" w14:textId="77777777" w:rsidR="009D561D" w:rsidRDefault="009D561D" w:rsidP="009D561D">
      <w:r>
        <w:t xml:space="preserve">    Range("W2").Select</w:t>
      </w:r>
    </w:p>
    <w:p w14:paraId="317BFDB4" w14:textId="77777777" w:rsidR="009D561D" w:rsidRDefault="009D561D" w:rsidP="009D561D">
      <w:r>
        <w:t xml:space="preserve">    ActiveWindow.SmallScroll ToRight:=0</w:t>
      </w:r>
    </w:p>
    <w:p w14:paraId="7CC0BF4C" w14:textId="77777777" w:rsidR="009D561D" w:rsidRDefault="009D561D" w:rsidP="009D561D">
      <w:r>
        <w:t xml:space="preserve">    ActiveCell.Formula2R1C1 = _</w:t>
      </w:r>
    </w:p>
    <w:p w14:paraId="0977CFCF" w14:textId="77777777" w:rsidR="009D561D" w:rsidRDefault="009D561D" w:rsidP="009D561D">
      <w:r>
        <w:t xml:space="preserve">        "=LEFT(RC[-1],SMALL(FIND(CHAR(ROW(INDIRECT(""65:90""))),RC[-22]&amp;""ABCDEFGHIJKLMNOPQRSTUVWXYZ""),2)-1)"</w:t>
      </w:r>
    </w:p>
    <w:p w14:paraId="546BDBCA" w14:textId="77777777" w:rsidR="009D561D" w:rsidRDefault="009D561D" w:rsidP="009D561D">
      <w:r>
        <w:t xml:space="preserve">    Range("W3").Select</w:t>
      </w:r>
    </w:p>
    <w:p w14:paraId="48DBB8F0" w14:textId="77777777" w:rsidR="009D561D" w:rsidRDefault="009D561D" w:rsidP="009D561D">
      <w:r>
        <w:t xml:space="preserve">    ActiveWindow.SmallScroll ToRight:=0</w:t>
      </w:r>
    </w:p>
    <w:p w14:paraId="30529FE3" w14:textId="77777777" w:rsidR="009D561D" w:rsidRDefault="009D561D" w:rsidP="009D561D">
      <w:r>
        <w:t xml:space="preserve">    Range("W2").Select</w:t>
      </w:r>
    </w:p>
    <w:p w14:paraId="6CCC92FD" w14:textId="77777777" w:rsidR="009D561D" w:rsidRDefault="009D561D" w:rsidP="009D561D">
      <w:r>
        <w:t xml:space="preserve">    Selection.AutoFill Destination:=Range("W2:W48")</w:t>
      </w:r>
    </w:p>
    <w:p w14:paraId="7F2FF7B5" w14:textId="77777777" w:rsidR="009D561D" w:rsidRDefault="009D561D" w:rsidP="009D561D">
      <w:r>
        <w:t xml:space="preserve">    Range("W2:W48").Select</w:t>
      </w:r>
    </w:p>
    <w:p w14:paraId="6E3EC812" w14:textId="77777777" w:rsidR="009D561D" w:rsidRDefault="009D561D" w:rsidP="009D561D">
      <w:r>
        <w:lastRenderedPageBreak/>
        <w:t xml:space="preserve">    ActiveWindow.SmallScroll Down:=-33</w:t>
      </w:r>
    </w:p>
    <w:p w14:paraId="798E5B56" w14:textId="77777777" w:rsidR="009D561D" w:rsidRDefault="009D561D" w:rsidP="009D561D">
      <w:r>
        <w:t xml:space="preserve">    Columns("W:W").Select</w:t>
      </w:r>
    </w:p>
    <w:p w14:paraId="6552FBBC" w14:textId="77777777" w:rsidR="009D561D" w:rsidRDefault="009D561D" w:rsidP="009D561D">
      <w:r>
        <w:t xml:space="preserve">    Selection.Delete Shift:=xlToLeft</w:t>
      </w:r>
    </w:p>
    <w:p w14:paraId="3B904120" w14:textId="77777777" w:rsidR="009D561D" w:rsidRDefault="009D561D" w:rsidP="009D561D">
      <w:r>
        <w:t xml:space="preserve">    ActiveWindow.SmallScroll Down:=-66</w:t>
      </w:r>
    </w:p>
    <w:p w14:paraId="281F3CB2" w14:textId="77777777" w:rsidR="009D561D" w:rsidRDefault="009D561D" w:rsidP="009D561D">
      <w:r>
        <w:t xml:space="preserve">    ActiveWindow.SmallScroll ToRight:=1</w:t>
      </w:r>
    </w:p>
    <w:p w14:paraId="51684ADC" w14:textId="77777777" w:rsidR="009D561D" w:rsidRDefault="009D561D" w:rsidP="009D561D">
      <w:r>
        <w:t xml:space="preserve">    ActiveWindow.SmallScroll Down:=-42</w:t>
      </w:r>
    </w:p>
    <w:p w14:paraId="290CBDBA" w14:textId="77777777" w:rsidR="009D561D" w:rsidRDefault="009D561D" w:rsidP="009D561D">
      <w:r>
        <w:t xml:space="preserve">    Columns("Y:Y").Select</w:t>
      </w:r>
    </w:p>
    <w:p w14:paraId="68D7604F" w14:textId="77777777" w:rsidR="009D561D" w:rsidRDefault="009D561D" w:rsidP="009D561D">
      <w:r>
        <w:t xml:space="preserve">    Selection.Replace What:="O0", Replacement:="0", LookAt:=xlPart, _</w:t>
      </w:r>
    </w:p>
    <w:p w14:paraId="2996AB70" w14:textId="77777777" w:rsidR="009D561D" w:rsidRDefault="009D561D" w:rsidP="009D561D">
      <w:r>
        <w:t xml:space="preserve">        SearchOrder:=xlByRows, MatchCase:=False, SearchFormat:=False, _</w:t>
      </w:r>
    </w:p>
    <w:p w14:paraId="143BC161" w14:textId="77777777" w:rsidR="009D561D" w:rsidRDefault="009D561D" w:rsidP="009D561D">
      <w:r>
        <w:t xml:space="preserve">        ReplaceFormat:=False, FormulaVersion:=xlReplaceFormula2</w:t>
      </w:r>
    </w:p>
    <w:p w14:paraId="537669F9" w14:textId="77777777" w:rsidR="009D561D" w:rsidRDefault="009D561D" w:rsidP="009D561D">
      <w:r>
        <w:t xml:space="preserve">    Selection.Replace What:="O", Replacement:="0", LookAt:=xlPart, _</w:t>
      </w:r>
    </w:p>
    <w:p w14:paraId="00CC5718" w14:textId="77777777" w:rsidR="009D561D" w:rsidRDefault="009D561D" w:rsidP="009D561D">
      <w:r>
        <w:t xml:space="preserve">        SearchOrder:=xlByRows, MatchCase:=False, SearchFormat:=False, _</w:t>
      </w:r>
    </w:p>
    <w:p w14:paraId="3A35DAD5" w14:textId="77777777" w:rsidR="009D561D" w:rsidRDefault="009D561D" w:rsidP="009D561D">
      <w:r>
        <w:t xml:space="preserve">        ReplaceFormat:=False, FormulaVersion:=xlReplaceFormula2</w:t>
      </w:r>
    </w:p>
    <w:p w14:paraId="3F18F02D" w14:textId="77777777" w:rsidR="009D561D" w:rsidRDefault="009D561D" w:rsidP="009D561D">
      <w:r>
        <w:t xml:space="preserve">    ActiveWindow.SmallScroll Down:=-186</w:t>
      </w:r>
    </w:p>
    <w:p w14:paraId="3AC2C8A3" w14:textId="77777777" w:rsidR="009D561D" w:rsidRDefault="009D561D" w:rsidP="009D561D">
      <w:r>
        <w:t xml:space="preserve">    ActiveWindow.SmallScroll ToRight:=-16</w:t>
      </w:r>
    </w:p>
    <w:p w14:paraId="5D97EA55" w14:textId="77777777" w:rsidR="009D561D" w:rsidRDefault="009D561D" w:rsidP="009D561D">
      <w:r>
        <w:t xml:space="preserve">    Columns("Q:Q").Select</w:t>
      </w:r>
    </w:p>
    <w:p w14:paraId="2805A5E8" w14:textId="77777777" w:rsidR="009D561D" w:rsidRDefault="009D561D" w:rsidP="009D561D">
      <w:r>
        <w:t xml:space="preserve">    Selection.Replace What:="a", Replacement:="A", LookAt:=xlPart, _</w:t>
      </w:r>
    </w:p>
    <w:p w14:paraId="7BBA85C0" w14:textId="77777777" w:rsidR="009D561D" w:rsidRDefault="009D561D" w:rsidP="009D561D">
      <w:r>
        <w:t xml:space="preserve">        SearchOrder:=xlByRows, MatchCase:=False, SearchFormat:=False, _</w:t>
      </w:r>
    </w:p>
    <w:p w14:paraId="3DAA1A1A" w14:textId="77777777" w:rsidR="009D561D" w:rsidRDefault="009D561D" w:rsidP="009D561D">
      <w:r>
        <w:t xml:space="preserve">        ReplaceFormat:=False, FormulaVersion:=xlReplaceFormula2</w:t>
      </w:r>
    </w:p>
    <w:p w14:paraId="41B81AF5" w14:textId="77777777" w:rsidR="009D561D" w:rsidRDefault="009D561D" w:rsidP="009D561D">
      <w:r>
        <w:t xml:space="preserve">    ActiveWindow.SmallScroll Down:=-228</w:t>
      </w:r>
    </w:p>
    <w:p w14:paraId="4EEEF5BB" w14:textId="77777777" w:rsidR="009D561D" w:rsidRDefault="009D561D" w:rsidP="009D561D">
      <w:r>
        <w:t xml:space="preserve">    Range("P1").Select</w:t>
      </w:r>
    </w:p>
    <w:p w14:paraId="4055E0C6" w14:textId="77777777" w:rsidR="009D561D" w:rsidRDefault="009D561D" w:rsidP="009D561D">
      <w:r>
        <w:t xml:space="preserve">    ActiveCell.FormulaR1C1 = "AGE (YEARS)"</w:t>
      </w:r>
    </w:p>
    <w:p w14:paraId="399CDD9A" w14:textId="77777777" w:rsidR="009D561D" w:rsidRDefault="009D561D" w:rsidP="009D561D">
      <w:r>
        <w:t xml:space="preserve">    Columns("Q:Q").Select</w:t>
      </w:r>
    </w:p>
    <w:p w14:paraId="51EE3656" w14:textId="77777777" w:rsidR="009D561D" w:rsidRDefault="009D561D" w:rsidP="009D561D">
      <w:r>
        <w:t xml:space="preserve">    Columns("P:P").EntireColumn.AutoFit</w:t>
      </w:r>
    </w:p>
    <w:p w14:paraId="3AA74F78" w14:textId="77777777" w:rsidR="009D561D" w:rsidRDefault="009D561D" w:rsidP="009D561D">
      <w:r>
        <w:t xml:space="preserve">    Range("P2").Select</w:t>
      </w:r>
    </w:p>
    <w:p w14:paraId="3FA07A59" w14:textId="77777777" w:rsidR="009D561D" w:rsidRDefault="009D561D" w:rsidP="009D561D">
      <w:r>
        <w:t xml:space="preserve">    Range(Selection, Selection.End(xlDown)).Select</w:t>
      </w:r>
    </w:p>
    <w:p w14:paraId="0A827450" w14:textId="77777777" w:rsidR="009D561D" w:rsidRDefault="009D561D" w:rsidP="009D561D">
      <w:r>
        <w:t xml:space="preserve">    Selection.NumberFormat = "0.000000000"</w:t>
      </w:r>
    </w:p>
    <w:p w14:paraId="49B4DB95" w14:textId="77777777" w:rsidR="009D561D" w:rsidRDefault="009D561D" w:rsidP="009D561D">
      <w:r>
        <w:t xml:space="preserve">    Selection.NumberFormat = "0.00000000"</w:t>
      </w:r>
    </w:p>
    <w:p w14:paraId="3A58B7A6" w14:textId="77777777" w:rsidR="009D561D" w:rsidRDefault="009D561D" w:rsidP="009D561D">
      <w:r>
        <w:t xml:space="preserve">    Selection.NumberFormat = "0.0000000"</w:t>
      </w:r>
    </w:p>
    <w:p w14:paraId="788A30F2" w14:textId="77777777" w:rsidR="009D561D" w:rsidRDefault="009D561D" w:rsidP="009D561D">
      <w:r>
        <w:t xml:space="preserve">    Selection.NumberFormat = "0.000000"</w:t>
      </w:r>
    </w:p>
    <w:p w14:paraId="6884A55A" w14:textId="77777777" w:rsidR="009D561D" w:rsidRDefault="009D561D" w:rsidP="009D561D">
      <w:r>
        <w:t xml:space="preserve">    Selection.NumberFormat = "0.00000"</w:t>
      </w:r>
    </w:p>
    <w:p w14:paraId="43C86E33" w14:textId="77777777" w:rsidR="009D561D" w:rsidRDefault="009D561D" w:rsidP="009D561D">
      <w:r>
        <w:lastRenderedPageBreak/>
        <w:t xml:space="preserve">    Selection.NumberFormat = "0.0000"</w:t>
      </w:r>
    </w:p>
    <w:p w14:paraId="7B3861B5" w14:textId="77777777" w:rsidR="009D561D" w:rsidRDefault="009D561D" w:rsidP="009D561D">
      <w:r>
        <w:t xml:space="preserve">    Selection.NumberFormat = "0.000"</w:t>
      </w:r>
    </w:p>
    <w:p w14:paraId="3D094C06" w14:textId="77777777" w:rsidR="009D561D" w:rsidRDefault="009D561D" w:rsidP="009D561D">
      <w:r>
        <w:t xml:space="preserve">    Selection.NumberFormat = "0.00"</w:t>
      </w:r>
    </w:p>
    <w:p w14:paraId="28B651FB" w14:textId="77777777" w:rsidR="009D561D" w:rsidRDefault="009D561D" w:rsidP="009D561D">
      <w:r>
        <w:t xml:space="preserve">    Selection.NumberFormat = "0.0"</w:t>
      </w:r>
    </w:p>
    <w:p w14:paraId="7573CED1" w14:textId="77777777" w:rsidR="009D561D" w:rsidRDefault="009D561D" w:rsidP="009D561D">
      <w:r>
        <w:t xml:space="preserve">    Selection.NumberFormat = "0"</w:t>
      </w:r>
    </w:p>
    <w:p w14:paraId="76D21073" w14:textId="77777777" w:rsidR="009D561D" w:rsidRDefault="009D561D" w:rsidP="009D561D">
      <w:r>
        <w:t xml:space="preserve">    Columns("P:P").EntireColumn.AutoFit</w:t>
      </w:r>
    </w:p>
    <w:p w14:paraId="73CDF499" w14:textId="77777777" w:rsidR="009D561D" w:rsidRDefault="009D561D" w:rsidP="009D561D">
      <w:r>
        <w:t xml:space="preserve">    ActiveWindow.SmallScroll ToRight:=13</w:t>
      </w:r>
    </w:p>
    <w:p w14:paraId="3F2D9648" w14:textId="77777777" w:rsidR="009D561D" w:rsidRDefault="009D561D" w:rsidP="009D561D">
      <w:r>
        <w:t xml:space="preserve">    Range("Y1").Select</w:t>
      </w:r>
    </w:p>
    <w:p w14:paraId="52EB1602" w14:textId="77777777" w:rsidR="009D561D" w:rsidRDefault="009D561D" w:rsidP="009D561D">
      <w:r>
        <w:t xml:space="preserve">    ActiveCell.FormulaR1C1 = "ISSUING AUTHORITY"</w:t>
      </w:r>
    </w:p>
    <w:p w14:paraId="1FB81A01" w14:textId="77777777" w:rsidR="009D561D" w:rsidRDefault="009D561D" w:rsidP="009D561D">
      <w:r>
        <w:t xml:space="preserve">    Range("Y1").Select</w:t>
      </w:r>
    </w:p>
    <w:p w14:paraId="74CA5294" w14:textId="77777777" w:rsidR="009D561D" w:rsidRDefault="009D561D" w:rsidP="009D561D">
      <w:r>
        <w:t xml:space="preserve">    Columns("W:W").Select</w:t>
      </w:r>
    </w:p>
    <w:p w14:paraId="10CEFD24" w14:textId="77777777" w:rsidR="009D561D" w:rsidRDefault="009D561D" w:rsidP="009D561D">
      <w:r>
        <w:t xml:space="preserve">    Selection.Insert Shift:=xlToRight, CopyOrigin:=xlFormatFromLeftOrAbove</w:t>
      </w:r>
    </w:p>
    <w:p w14:paraId="6FD20DD7" w14:textId="77777777" w:rsidR="009D561D" w:rsidRDefault="009D561D" w:rsidP="009D561D">
      <w:r>
        <w:t xml:space="preserve">    ActiveWindow.SmallScroll ToRight:=2</w:t>
      </w:r>
    </w:p>
    <w:p w14:paraId="6869E10C" w14:textId="77777777" w:rsidR="009D561D" w:rsidRDefault="009D561D" w:rsidP="009D561D">
      <w:r>
        <w:t xml:space="preserve">    Columns("Z:Z").EntireColumn.AutoFit</w:t>
      </w:r>
    </w:p>
    <w:p w14:paraId="40EB7196" w14:textId="77777777" w:rsidR="009D561D" w:rsidRDefault="009D561D" w:rsidP="009D561D">
      <w:r>
        <w:t xml:space="preserve">    Columns("Z:Z").Select</w:t>
      </w:r>
    </w:p>
    <w:p w14:paraId="2371545F" w14:textId="77777777" w:rsidR="009D561D" w:rsidRDefault="009D561D" w:rsidP="009D561D">
      <w:r>
        <w:t xml:space="preserve">    Selection.Replace What:="i", Replacement:="", LookAt:=xlPart, _</w:t>
      </w:r>
    </w:p>
    <w:p w14:paraId="4DBE81EC" w14:textId="77777777" w:rsidR="009D561D" w:rsidRDefault="009D561D" w:rsidP="009D561D">
      <w:r>
        <w:t xml:space="preserve">        SearchOrder:=xlByRows, MatchCase:=True, SearchFormat:=False, _</w:t>
      </w:r>
    </w:p>
    <w:p w14:paraId="208B2A88" w14:textId="77777777" w:rsidR="009D561D" w:rsidRDefault="009D561D" w:rsidP="009D561D">
      <w:r>
        <w:t xml:space="preserve">        ReplaceFormat:=False, FormulaVersion:=xlReplaceFormula2</w:t>
      </w:r>
    </w:p>
    <w:p w14:paraId="15EB572F" w14:textId="77777777" w:rsidR="009D561D" w:rsidRDefault="009D561D" w:rsidP="009D561D">
      <w:r>
        <w:t xml:space="preserve">    ActiveWindow.SmallScroll Down:=-60</w:t>
      </w:r>
    </w:p>
    <w:p w14:paraId="007C6D43" w14:textId="77777777" w:rsidR="009D561D" w:rsidRDefault="009D561D" w:rsidP="009D561D">
      <w:r>
        <w:t xml:space="preserve">    ActiveWindow.SmallScroll ToRight:=-2</w:t>
      </w:r>
    </w:p>
    <w:p w14:paraId="407845E2" w14:textId="77777777" w:rsidR="009D561D" w:rsidRDefault="009D561D" w:rsidP="009D561D">
      <w:r>
        <w:t xml:space="preserve">    Range("W1").Select</w:t>
      </w:r>
    </w:p>
    <w:p w14:paraId="611DBED3" w14:textId="77777777" w:rsidR="009D561D" w:rsidRDefault="009D561D" w:rsidP="009D561D">
      <w:r>
        <w:t xml:space="preserve">    ActiveCell.FormulaR1C1 = "ADDRESS 2"</w:t>
      </w:r>
    </w:p>
    <w:p w14:paraId="4D2E9425" w14:textId="77777777" w:rsidR="009D561D" w:rsidRDefault="009D561D" w:rsidP="009D561D">
      <w:r>
        <w:t xml:space="preserve">    Range("W2").Select</w:t>
      </w:r>
    </w:p>
    <w:p w14:paraId="0EF63413" w14:textId="77777777" w:rsidR="009D561D" w:rsidRDefault="009D561D" w:rsidP="009D561D">
      <w:r>
        <w:t xml:space="preserve">    ActiveCell.FormulaR1C1 = ""</w:t>
      </w:r>
    </w:p>
    <w:p w14:paraId="16386E35" w14:textId="77777777" w:rsidR="009D561D" w:rsidRDefault="009D561D" w:rsidP="009D561D">
      <w:r>
        <w:t xml:space="preserve">    Range("W3").Select</w:t>
      </w:r>
    </w:p>
    <w:p w14:paraId="0DE8AEAA" w14:textId="77777777" w:rsidR="009D561D" w:rsidRDefault="009D561D" w:rsidP="009D561D">
      <w:r>
        <w:t xml:space="preserve">    Range("W2").Select</w:t>
      </w:r>
    </w:p>
    <w:p w14:paraId="32816735" w14:textId="77777777" w:rsidR="009D561D" w:rsidRDefault="009D561D" w:rsidP="009D561D">
      <w:r>
        <w:t xml:space="preserve">    ActiveCell.FormulaR1C1 = _</w:t>
      </w:r>
    </w:p>
    <w:p w14:paraId="29611F9E" w14:textId="77777777" w:rsidR="009D561D" w:rsidRDefault="009D561D" w:rsidP="009D561D">
      <w:r>
        <w:t xml:space="preserve">        "=SUBSTITUTE(SUBSTITUTE(SUBSTITUTE(SUBSTITUTE(SUBSTITUTE(SUBSTITUTE(SUBSTITUTE(SUBSTITUTE(SUBSTITUTE(SUBSTITUTE(SUBSTITUTE(SUBSTITUTE(SUBSTITUTE(SUBSTITUTE(SUBSTITUTE(SUBSTITUTE(SUBSTITUTE(SUBSTITUTE(SUBSTITUTE(SUBSTITUTE(SUBSTITUTE(SUBSTITUTE(SUBSTITUTE(SUBSTITUTE(SUBSTITUTE(SUBSTITUTE(SUBSTITUTE(SUBSTITUTE(SUBSTITUTE(SUBSTITUTE(SUBSTITUTE(</w:t>
      </w:r>
      <w:r>
        <w:lastRenderedPageBreak/>
        <w:t>SUBSTITUTE(SUBSTITUTE(SUBSTITUTE(SUBSTITUTE(SUBSTITUTE(SUBSTITUTE(SUBSTITUTE(SUBSTITUTE(RC[-1],""a"",""""),""b"",""""),""c"",""""),""d"",""""),""e" &amp; _</w:t>
      </w:r>
    </w:p>
    <w:p w14:paraId="0E06AF31" w14:textId="77777777" w:rsidR="009D561D" w:rsidRDefault="009D561D" w:rsidP="009D561D">
      <w:r>
        <w:t xml:space="preserve">        """,""""),""f"",""""),""g"",""""),""h"",""""),""i"",""""),""j"",""""),""k"",""""),""l"",""""),""m"",""""),""n"",""""),""o"",""""),""p"",""""),""q"",""""),""r"",""""),""s"",""""),""u"",""""),""v"",""""),""w"",""""),""x"",""""),""y"",""""),""z"",""""),""-"",""""),""&lt;"",""""),""t"",""""),""PS   "",""""),""E MUI"",""""),""S    DR"",""DR""),""MATLINGA"",""MATUNGA""),""B BVILE"",""VILE""),""B   DADABHA"",""DADABHAI""),""MTVE ROAD WADALA "",""M T V ROAD WADALA""),""RIT"",""""),""P 8 M D  &amp; JUHU"",""JUHU""),""5RIDGE"",""RIDGE""),""OOPP"",""OPP"")" &amp; _</w:t>
      </w:r>
    </w:p>
    <w:p w14:paraId="317BA685" w14:textId="77777777" w:rsidR="009D561D" w:rsidRDefault="009D561D" w:rsidP="009D561D">
      <w:r>
        <w:t xml:space="preserve">        ""</w:t>
      </w:r>
    </w:p>
    <w:p w14:paraId="6FB00D3D" w14:textId="77777777" w:rsidR="009D561D" w:rsidRDefault="009D561D" w:rsidP="009D561D">
      <w:r>
        <w:t xml:space="preserve">    Range("W2").Select</w:t>
      </w:r>
    </w:p>
    <w:p w14:paraId="4FF8BD98" w14:textId="77777777" w:rsidR="009D561D" w:rsidRDefault="009D561D" w:rsidP="009D561D">
      <w:r>
        <w:t xml:space="preserve">    Selection.AutoFill Destination:=Range("W2:W48")</w:t>
      </w:r>
    </w:p>
    <w:p w14:paraId="148E415E" w14:textId="77777777" w:rsidR="009D561D" w:rsidRDefault="009D561D" w:rsidP="009D561D">
      <w:r>
        <w:t xml:space="preserve">    Range("W2:W48").Select</w:t>
      </w:r>
    </w:p>
    <w:p w14:paraId="306E8220" w14:textId="77777777" w:rsidR="009D561D" w:rsidRDefault="009D561D" w:rsidP="009D561D">
      <w:r>
        <w:t xml:space="preserve">    Columns("X:X").Select</w:t>
      </w:r>
    </w:p>
    <w:p w14:paraId="1A82CA56" w14:textId="77777777" w:rsidR="009D561D" w:rsidRDefault="009D561D" w:rsidP="009D561D">
      <w:r>
        <w:t xml:space="preserve">    Selection.Insert Shift:=xlToRight, CopyOrigin:=xlFormatFromLeftOrAbove</w:t>
      </w:r>
    </w:p>
    <w:p w14:paraId="26990E60" w14:textId="77777777" w:rsidR="009D561D" w:rsidRDefault="009D561D" w:rsidP="009D561D">
      <w:r>
        <w:t xml:space="preserve">    Range("X1").Select</w:t>
      </w:r>
    </w:p>
    <w:p w14:paraId="58C93724" w14:textId="77777777" w:rsidR="009D561D" w:rsidRDefault="009D561D" w:rsidP="009D561D">
      <w:r>
        <w:t xml:space="preserve">    ActiveCell.FormulaR1C1 = "ADDRESS 2"</w:t>
      </w:r>
    </w:p>
    <w:p w14:paraId="3A5537BF" w14:textId="77777777" w:rsidR="009D561D" w:rsidRDefault="009D561D" w:rsidP="009D561D">
      <w:r>
        <w:t xml:space="preserve">    Range("X2").Select</w:t>
      </w:r>
    </w:p>
    <w:p w14:paraId="724861CA" w14:textId="77777777" w:rsidR="009D561D" w:rsidRDefault="009D561D" w:rsidP="009D561D">
      <w:r>
        <w:t xml:space="preserve">    ActiveCell.FormulaR1C1 = _</w:t>
      </w:r>
    </w:p>
    <w:p w14:paraId="5DDC868E" w14:textId="77777777" w:rsidR="009D561D" w:rsidRDefault="009D561D" w:rsidP="009D561D">
      <w:r>
        <w:t xml:space="preserve">        "=MID(RC[-1],FIND(MID(TRIM(RC[-1]),1,1),RC[-1]),LEN(RC[-1]))"</w:t>
      </w:r>
    </w:p>
    <w:p w14:paraId="7022DF4F" w14:textId="77777777" w:rsidR="009D561D" w:rsidRDefault="009D561D" w:rsidP="009D561D">
      <w:r>
        <w:t xml:space="preserve">    Range("X2").Select</w:t>
      </w:r>
    </w:p>
    <w:p w14:paraId="04DDBEDB" w14:textId="77777777" w:rsidR="009D561D" w:rsidRDefault="009D561D" w:rsidP="009D561D">
      <w:r>
        <w:t xml:space="preserve">    Selection.AutoFill Destination:=Range("X2:X48")</w:t>
      </w:r>
    </w:p>
    <w:p w14:paraId="49EF936D" w14:textId="77777777" w:rsidR="009D561D" w:rsidRDefault="009D561D" w:rsidP="009D561D">
      <w:r>
        <w:t xml:space="preserve">    Range("X2:X48").Select</w:t>
      </w:r>
    </w:p>
    <w:p w14:paraId="06F79B76" w14:textId="77777777" w:rsidR="009D561D" w:rsidRDefault="009D561D" w:rsidP="009D561D">
      <w:r>
        <w:t xml:space="preserve">    ActiveWindow.SmallScroll Down:=-138</w:t>
      </w:r>
    </w:p>
    <w:p w14:paraId="6413AFB1" w14:textId="77777777" w:rsidR="009D561D" w:rsidRDefault="009D561D" w:rsidP="009D561D">
      <w:r>
        <w:t xml:space="preserve">    Columns("V:W").Select</w:t>
      </w:r>
    </w:p>
    <w:p w14:paraId="6248117C" w14:textId="77777777" w:rsidR="009D561D" w:rsidRDefault="009D561D" w:rsidP="009D561D">
      <w:r>
        <w:t xml:space="preserve">    Range("W1").Activate</w:t>
      </w:r>
    </w:p>
    <w:p w14:paraId="01D3A961" w14:textId="77777777" w:rsidR="009D561D" w:rsidRDefault="009D561D" w:rsidP="009D561D">
      <w:r>
        <w:t xml:space="preserve">    Selection.EntireColumn.Hidden = True</w:t>
      </w:r>
    </w:p>
    <w:p w14:paraId="30158DDC" w14:textId="77777777" w:rsidR="009D561D" w:rsidRDefault="009D561D" w:rsidP="009D561D">
      <w:r>
        <w:t xml:space="preserve">    ActiveWindow.SmallScroll ToRight:=0</w:t>
      </w:r>
    </w:p>
    <w:p w14:paraId="45EFFD6D" w14:textId="77777777" w:rsidR="009D561D" w:rsidRDefault="009D561D" w:rsidP="009D561D">
      <w:r>
        <w:t xml:space="preserve">        Columns("Z:Z").Select</w:t>
      </w:r>
    </w:p>
    <w:p w14:paraId="22DA1A89" w14:textId="77777777" w:rsidR="009D561D" w:rsidRDefault="009D561D" w:rsidP="009D561D">
      <w:r>
        <w:t xml:space="preserve">    Selection.Insert Shift:=xlToRight, CopyOrigin:=xlFormatFromLeftOrAbove</w:t>
      </w:r>
    </w:p>
    <w:p w14:paraId="2438CEBE" w14:textId="77777777" w:rsidR="009D561D" w:rsidRDefault="009D561D" w:rsidP="009D561D">
      <w:r>
        <w:t xml:space="preserve">    Range("Z1").Select</w:t>
      </w:r>
    </w:p>
    <w:p w14:paraId="326001C0" w14:textId="77777777" w:rsidR="009D561D" w:rsidRDefault="009D561D" w:rsidP="009D561D">
      <w:r>
        <w:t xml:space="preserve">    ActiveCell.FormulaR1C1 = "CITY"</w:t>
      </w:r>
    </w:p>
    <w:p w14:paraId="282FFB78" w14:textId="77777777" w:rsidR="009D561D" w:rsidRDefault="009D561D" w:rsidP="009D561D">
      <w:r>
        <w:t xml:space="preserve">    Range("Z2").Select</w:t>
      </w:r>
    </w:p>
    <w:p w14:paraId="53CEE077" w14:textId="77777777" w:rsidR="009D561D" w:rsidRDefault="009D561D" w:rsidP="009D561D">
      <w:r>
        <w:lastRenderedPageBreak/>
        <w:t xml:space="preserve">    ActiveCell.FormulaR1C1 = _</w:t>
      </w:r>
    </w:p>
    <w:p w14:paraId="42862613" w14:textId="77777777" w:rsidR="009D561D" w:rsidRDefault="009D561D" w:rsidP="009D561D">
      <w:r>
        <w:t xml:space="preserve">        "=SUBSTITUTE(SUBSTITUTE(SUBSTITUTE(SUBSTITUTE(SUBSTITUTE(SUBSTITUTE(SUBSTITUTE(SUBSTITUTE(SUBSTITUTE(SUBSTITUTE(SUBSTITUTE(SUBSTITUTE(SUBSTITUTE(SUBSTITUTE(SUBSTITUTE(SUBSTITUTE(SUBSTITUTE(SUBSTITUTE(SUBSTITUTE(SUBSTITUTE(SUBSTITUTE(SUBSTITUTE(SUBSTITUTE(SUBSTITUTE(SUBSTITUTE(SUBSTITUTE(SUBSTITUTE(SUBSTITUTE(SUBSTITUTE(SUBSTITUTE(SUBSTITUTE(SUBSTITUTE(SUBSTITUTE(SUBSTITUTE(SUBSTITUTE(SUBSTITUTE(RC[-1],""MUMBASi IIIE"",""Mumbai""),""on"",""""),""NeMUMBAShale"",""Mumbai""),""Mumbal"",""Mumbai""),""in"",""""),""ian"", """"),""UMBAI Fan Wd" &amp; _</w:t>
      </w:r>
    </w:p>
    <w:p w14:paraId="2F6F6F82" w14:textId="77777777" w:rsidR="009D561D" w:rsidRDefault="009D561D" w:rsidP="009D561D">
      <w:r>
        <w:t xml:space="preserve">        """,""UMBAI""), ""rwerse"", """"), ""Cet sg"", """"), ""-"", """"), ""DHER WEST MUMBAoe"", ""ANDHERI WEST MUMBAI""), ""aay"", """"), ""Paesanil"", """"), ""Cwaltineasea"", """"), ""Se"", """"), ""a Aged  4"", """"), ""ep conven"", """"), ""alas"", """"), ""aenmoat"", """"), ""es 24"", """"), ""MUMBAoe"",""Mumbai""),""ps  oe"",""""),""MUMBAIes"",""MUMBAI""),""anBhiwandi"",""Bhiwandi""),""lp eel eo e"",""""),""a eeAged  4"",""""),"" ee ee"",""""),""ep cven"",""""),""  aenelmoat"",""""),""pees  oe"",""""),""Cwalteasea"",""MUMBAI""),""NAV"",""NAVI""),""wow"",""""),""eeAged  4"",""""),""i es"",""""),""Twaspears Tac gl"",""MUMBAI"")" &amp; _</w:t>
      </w:r>
    </w:p>
    <w:p w14:paraId="6115A870" w14:textId="77777777" w:rsidR="009D561D" w:rsidRDefault="009D561D" w:rsidP="009D561D">
      <w:r>
        <w:t xml:space="preserve">        ""</w:t>
      </w:r>
    </w:p>
    <w:p w14:paraId="16EBC534" w14:textId="77777777" w:rsidR="009D561D" w:rsidRDefault="009D561D" w:rsidP="009D561D">
      <w:r>
        <w:t xml:space="preserve">    Range("Z2").Select</w:t>
      </w:r>
    </w:p>
    <w:p w14:paraId="6DF920AC" w14:textId="77777777" w:rsidR="009D561D" w:rsidRDefault="009D561D" w:rsidP="009D561D">
      <w:r>
        <w:t xml:space="preserve">    Selection.AutoFill Destination:=Range("Z2:Z48")</w:t>
      </w:r>
    </w:p>
    <w:p w14:paraId="09675CF3" w14:textId="77777777" w:rsidR="009D561D" w:rsidRDefault="009D561D" w:rsidP="009D561D">
      <w:r>
        <w:t xml:space="preserve">    Range("Z2:Z48").Select</w:t>
      </w:r>
    </w:p>
    <w:p w14:paraId="5D65907F" w14:textId="77777777" w:rsidR="009D561D" w:rsidRDefault="009D561D" w:rsidP="009D561D">
      <w:r>
        <w:t xml:space="preserve">    ActiveWindow.SmallScroll Down:=-42</w:t>
      </w:r>
    </w:p>
    <w:p w14:paraId="1C653726" w14:textId="77777777" w:rsidR="009D561D" w:rsidRDefault="009D561D" w:rsidP="009D561D">
      <w:r>
        <w:t xml:space="preserve">    Range("Z1").Select</w:t>
      </w:r>
    </w:p>
    <w:p w14:paraId="72016C91" w14:textId="77777777" w:rsidR="009D561D" w:rsidRDefault="009D561D" w:rsidP="009D561D">
      <w:r>
        <w:t xml:space="preserve">    Columns("Y:Y").Select</w:t>
      </w:r>
    </w:p>
    <w:p w14:paraId="3BAEE69F" w14:textId="77777777" w:rsidR="009D561D" w:rsidRDefault="009D561D" w:rsidP="009D561D">
      <w:r>
        <w:t xml:space="preserve">    Selection.EntireColumn.Hidden = True</w:t>
      </w:r>
    </w:p>
    <w:p w14:paraId="3FD223A0" w14:textId="77777777" w:rsidR="009D561D" w:rsidRDefault="009D561D" w:rsidP="009D561D">
      <w:r>
        <w:t xml:space="preserve">    Columns("O:O").Select</w:t>
      </w:r>
    </w:p>
    <w:p w14:paraId="7BAD7E00" w14:textId="77777777" w:rsidR="009D561D" w:rsidRDefault="009D561D" w:rsidP="009D561D">
      <w:r>
        <w:t xml:space="preserve">    Selection.Insert Shift:=xlToRight, CopyOrigin:=xlFormatFromLeftOrAbove</w:t>
      </w:r>
    </w:p>
    <w:p w14:paraId="49C7ADC7" w14:textId="77777777" w:rsidR="009D561D" w:rsidRDefault="009D561D" w:rsidP="009D561D">
      <w:r>
        <w:t xml:space="preserve">    ActiveCell.FormulaR1C1 = "COV 1"</w:t>
      </w:r>
    </w:p>
    <w:p w14:paraId="0C6274CD" w14:textId="77777777" w:rsidR="009D561D" w:rsidRDefault="009D561D" w:rsidP="009D561D">
      <w:r>
        <w:t xml:space="preserve">    Range("N1").Select</w:t>
      </w:r>
    </w:p>
    <w:p w14:paraId="38279738" w14:textId="77777777" w:rsidR="009D561D" w:rsidRDefault="009D561D" w:rsidP="009D561D">
      <w:r>
        <w:t xml:space="preserve">    ActiveCell.FormulaR1C1 = "COV 3"</w:t>
      </w:r>
    </w:p>
    <w:p w14:paraId="61E10267" w14:textId="77777777" w:rsidR="009D561D" w:rsidRDefault="009D561D" w:rsidP="009D561D">
      <w:r>
        <w:t xml:space="preserve">    Range("L2").Select</w:t>
      </w:r>
    </w:p>
    <w:p w14:paraId="10261910" w14:textId="77777777" w:rsidR="009D561D" w:rsidRDefault="009D561D" w:rsidP="009D561D">
      <w:r>
        <w:t xml:space="preserve">    ActiveCell.FormulaR1C1 = _</w:t>
      </w:r>
    </w:p>
    <w:p w14:paraId="209C4704" w14:textId="77777777" w:rsidR="009D561D" w:rsidRDefault="009D561D" w:rsidP="009D561D">
      <w:r>
        <w:t xml:space="preserve">        "=MID(RC[-1],FIND(MID(TRIM(RC[-1]),1,1),RC[-1]),LEN(RC[-1]))"</w:t>
      </w:r>
    </w:p>
    <w:p w14:paraId="265D33E1" w14:textId="77777777" w:rsidR="009D561D" w:rsidRDefault="009D561D" w:rsidP="009D561D">
      <w:r>
        <w:t xml:space="preserve">    Range("L2").Select</w:t>
      </w:r>
    </w:p>
    <w:p w14:paraId="609C06E4" w14:textId="77777777" w:rsidR="009D561D" w:rsidRDefault="009D561D" w:rsidP="009D561D">
      <w:r>
        <w:t xml:space="preserve">    Selection.AutoFill Destination:=Range("L2:L48")</w:t>
      </w:r>
    </w:p>
    <w:p w14:paraId="5CC155F5" w14:textId="77777777" w:rsidR="009D561D" w:rsidRDefault="009D561D" w:rsidP="009D561D">
      <w:r>
        <w:t xml:space="preserve">    Range("L2:L48").Select</w:t>
      </w:r>
    </w:p>
    <w:p w14:paraId="000B7EE2" w14:textId="77777777" w:rsidR="009D561D" w:rsidRDefault="009D561D" w:rsidP="009D561D">
      <w:r>
        <w:lastRenderedPageBreak/>
        <w:t xml:space="preserve">    ActiveWindow.SmallScroll Down:=-174</w:t>
      </w:r>
    </w:p>
    <w:p w14:paraId="540F66A3" w14:textId="77777777" w:rsidR="009D561D" w:rsidRDefault="009D561D" w:rsidP="009D561D">
      <w:r>
        <w:t xml:space="preserve">    Range("M2").Select</w:t>
      </w:r>
    </w:p>
    <w:p w14:paraId="6DE16071" w14:textId="77777777" w:rsidR="009D561D" w:rsidRDefault="009D561D" w:rsidP="009D561D">
      <w:r>
        <w:t xml:space="preserve">    ActiveCell.FormulaR1C1 = _</w:t>
      </w:r>
    </w:p>
    <w:p w14:paraId="7A3DC5BC" w14:textId="77777777" w:rsidR="009D561D" w:rsidRDefault="009D561D" w:rsidP="009D561D">
      <w:r>
        <w:t xml:space="preserve">        "=IF(LEFT(RC[-1],1)=""L"",IF(MID(RC[-1],4,1)=""T"",LEFT(RC[-1],5),LEFT(RC[-1],3)),LEFT(RC[-1],4))"</w:t>
      </w:r>
    </w:p>
    <w:p w14:paraId="2ED7B2B6" w14:textId="77777777" w:rsidR="009D561D" w:rsidRDefault="009D561D" w:rsidP="009D561D">
      <w:r>
        <w:t xml:space="preserve">    Range("M2").Select</w:t>
      </w:r>
    </w:p>
    <w:p w14:paraId="23EFBBDF" w14:textId="77777777" w:rsidR="009D561D" w:rsidRDefault="009D561D" w:rsidP="009D561D">
      <w:r>
        <w:t xml:space="preserve">    Selection.AutoFill Destination:=Range("M2:M48")</w:t>
      </w:r>
    </w:p>
    <w:p w14:paraId="3F0725FD" w14:textId="77777777" w:rsidR="009D561D" w:rsidRDefault="009D561D" w:rsidP="009D561D">
      <w:r>
        <w:t xml:space="preserve">    Range("M2:M48").Select</w:t>
      </w:r>
    </w:p>
    <w:p w14:paraId="10493BCC" w14:textId="77777777" w:rsidR="009D561D" w:rsidRDefault="009D561D" w:rsidP="009D561D">
      <w:r>
        <w:t xml:space="preserve">    Range("N2").Select</w:t>
      </w:r>
    </w:p>
    <w:p w14:paraId="6487AF43" w14:textId="77777777" w:rsidR="009D561D" w:rsidRDefault="009D561D" w:rsidP="009D561D">
      <w:r>
        <w:t xml:space="preserve">    ActiveCell.FormulaR1C1 = _</w:t>
      </w:r>
    </w:p>
    <w:p w14:paraId="445B9959" w14:textId="77777777" w:rsidR="009D561D" w:rsidRDefault="009D561D" w:rsidP="009D561D">
      <w:r>
        <w:t xml:space="preserve">        "=IF(LEN(RC[-2])=12,""MCWG"",SUBSTITUTE(RC[-2],RC[-1],""""))"</w:t>
      </w:r>
    </w:p>
    <w:p w14:paraId="0916B66A" w14:textId="77777777" w:rsidR="009D561D" w:rsidRDefault="009D561D" w:rsidP="009D561D">
      <w:r>
        <w:t xml:space="preserve">    Range("N2").Select</w:t>
      </w:r>
    </w:p>
    <w:p w14:paraId="4760B422" w14:textId="77777777" w:rsidR="009D561D" w:rsidRDefault="009D561D" w:rsidP="009D561D">
      <w:r>
        <w:t xml:space="preserve">    Selection.AutoFill Destination:=Range("N2:N48")</w:t>
      </w:r>
    </w:p>
    <w:p w14:paraId="63EB5BF5" w14:textId="77777777" w:rsidR="009D561D" w:rsidRDefault="009D561D" w:rsidP="009D561D">
      <w:r>
        <w:t xml:space="preserve">    Range("N2:N48").Select</w:t>
      </w:r>
    </w:p>
    <w:p w14:paraId="5733BD83" w14:textId="77777777" w:rsidR="009D561D" w:rsidRDefault="009D561D" w:rsidP="009D561D">
      <w:r>
        <w:t xml:space="preserve">    Range("O2").Select</w:t>
      </w:r>
    </w:p>
    <w:p w14:paraId="76FA3FED" w14:textId="77777777" w:rsidR="009D561D" w:rsidRDefault="009D561D" w:rsidP="009D561D">
      <w:r>
        <w:t xml:space="preserve">    ActiveCell.FormulaR1C1 = _</w:t>
      </w:r>
    </w:p>
    <w:p w14:paraId="7973522B" w14:textId="77777777" w:rsidR="009D561D" w:rsidRDefault="009D561D" w:rsidP="009D561D">
      <w:r>
        <w:t xml:space="preserve">        "=SUBSTITUTE(SUBSTITUTE(RC[-3],RC[-2],""""),RC[-1],"""")"</w:t>
      </w:r>
    </w:p>
    <w:p w14:paraId="58242B30" w14:textId="77777777" w:rsidR="009D561D" w:rsidRDefault="009D561D" w:rsidP="009D561D">
      <w:r>
        <w:t xml:space="preserve">    Range("O2").Select</w:t>
      </w:r>
    </w:p>
    <w:p w14:paraId="7E99BC1B" w14:textId="77777777" w:rsidR="009D561D" w:rsidRDefault="009D561D" w:rsidP="009D561D">
      <w:r>
        <w:t xml:space="preserve">    Selection.AutoFill Destination:=Range("O2:O48")</w:t>
      </w:r>
    </w:p>
    <w:p w14:paraId="6AD258AF" w14:textId="77777777" w:rsidR="009D561D" w:rsidRDefault="009D561D" w:rsidP="009D561D">
      <w:r>
        <w:t xml:space="preserve">    Range("O2:O48").Select</w:t>
      </w:r>
    </w:p>
    <w:p w14:paraId="22A11B9A" w14:textId="77777777" w:rsidR="009D561D" w:rsidRDefault="009D561D" w:rsidP="009D561D">
      <w:r>
        <w:t xml:space="preserve">    Columns("K:L").Select</w:t>
      </w:r>
    </w:p>
    <w:p w14:paraId="19AC9753" w14:textId="77777777" w:rsidR="009D561D" w:rsidRDefault="009D561D" w:rsidP="009D561D">
      <w:r>
        <w:t xml:space="preserve">    Range("L1").Activate</w:t>
      </w:r>
    </w:p>
    <w:p w14:paraId="0D35FD5C" w14:textId="77777777" w:rsidR="009D561D" w:rsidRDefault="009D561D" w:rsidP="009D561D">
      <w:r>
        <w:t xml:space="preserve">    Selection.EntireColumn.Hidden = True</w:t>
      </w:r>
    </w:p>
    <w:p w14:paraId="6B455A5B" w14:textId="77777777" w:rsidR="009D561D" w:rsidRDefault="009D561D" w:rsidP="009D561D">
      <w:r>
        <w:t xml:space="preserve">        Range("M48").Select</w:t>
      </w:r>
    </w:p>
    <w:p w14:paraId="5EA84E24" w14:textId="77777777" w:rsidR="009D561D" w:rsidRDefault="009D561D" w:rsidP="009D561D">
      <w:r>
        <w:t xml:space="preserve">        Columns("A:A").Select</w:t>
      </w:r>
    </w:p>
    <w:p w14:paraId="79CAA94B" w14:textId="77777777" w:rsidR="009D561D" w:rsidRDefault="009D561D" w:rsidP="009D561D">
      <w:r>
        <w:t xml:space="preserve">    Selection.Replace What:="W", Replacement:="M", LookAt:=xlPart, _</w:t>
      </w:r>
    </w:p>
    <w:p w14:paraId="6ECDA9DD" w14:textId="77777777" w:rsidR="009D561D" w:rsidRDefault="009D561D" w:rsidP="009D561D">
      <w:r>
        <w:t xml:space="preserve">        SearchOrder:=xlByRows, MatchCase:=True, SearchFormat:=False, _</w:t>
      </w:r>
    </w:p>
    <w:p w14:paraId="62FA7ACB" w14:textId="77777777" w:rsidR="009D561D" w:rsidRDefault="009D561D" w:rsidP="009D561D">
      <w:r>
        <w:t xml:space="preserve">        ReplaceFormat:=False, FormulaVersion:=xlReplaceFormula2</w:t>
      </w:r>
    </w:p>
    <w:p w14:paraId="3E45B329" w14:textId="77777777" w:rsidR="009D561D" w:rsidRDefault="009D561D" w:rsidP="009D561D">
      <w:r>
        <w:t xml:space="preserve">    Range("B2").Select</w:t>
      </w:r>
    </w:p>
    <w:p w14:paraId="12F6F793" w14:textId="77777777" w:rsidR="009D561D" w:rsidRDefault="009D561D" w:rsidP="009D561D">
      <w:r>
        <w:t xml:space="preserve">    Range(Selection, Selection.End(xlDown)).Select</w:t>
      </w:r>
    </w:p>
    <w:p w14:paraId="2784876A" w14:textId="77777777" w:rsidR="009D561D" w:rsidRDefault="009D561D" w:rsidP="009D561D">
      <w:r>
        <w:t xml:space="preserve">    ActiveWindow.SmallScroll Down:=-108</w:t>
      </w:r>
    </w:p>
    <w:p w14:paraId="224BAC26" w14:textId="77777777" w:rsidR="009D561D" w:rsidRDefault="009D561D" w:rsidP="009D561D">
      <w:r>
        <w:lastRenderedPageBreak/>
        <w:t xml:space="preserve">    Selection.Replace What:="a fe", Replacement:="", LookAt:=xlPart, _</w:t>
      </w:r>
    </w:p>
    <w:p w14:paraId="4C1801F3" w14:textId="77777777" w:rsidR="009D561D" w:rsidRDefault="009D561D" w:rsidP="009D561D">
      <w:r>
        <w:t xml:space="preserve">        SearchOrder:=xlByRows, MatchCase:=True, SearchFormat:=False, _</w:t>
      </w:r>
    </w:p>
    <w:p w14:paraId="500FA071" w14:textId="77777777" w:rsidR="009D561D" w:rsidRDefault="009D561D" w:rsidP="009D561D">
      <w:r>
        <w:t xml:space="preserve">        ReplaceFormat:=False, FormulaVersion:=xlReplaceFormula2</w:t>
      </w:r>
    </w:p>
    <w:p w14:paraId="028AEEBD" w14:textId="77777777" w:rsidR="009D561D" w:rsidRDefault="009D561D" w:rsidP="009D561D">
      <w:r>
        <w:t xml:space="preserve">    ActiveWindow.SmallScroll Down:=-69</w:t>
      </w:r>
    </w:p>
    <w:p w14:paraId="26F57A6A" w14:textId="77777777" w:rsidR="009D561D" w:rsidRDefault="009D561D" w:rsidP="009D561D">
      <w:r>
        <w:t xml:space="preserve">    Columns("R:R").Select</w:t>
      </w:r>
    </w:p>
    <w:p w14:paraId="3265FF5D" w14:textId="77777777" w:rsidR="009D561D" w:rsidRDefault="009D561D" w:rsidP="009D561D">
      <w:r>
        <w:t xml:space="preserve">    Selection.Replace What:="ih", Replacement:="B+", LookAt:=xlPart, _</w:t>
      </w:r>
    </w:p>
    <w:p w14:paraId="0E026EE0" w14:textId="77777777" w:rsidR="009D561D" w:rsidRDefault="009D561D" w:rsidP="009D561D">
      <w:r>
        <w:t xml:space="preserve">        SearchOrder:=xlByRows, MatchCase:=True, SearchFormat:=False, _</w:t>
      </w:r>
    </w:p>
    <w:p w14:paraId="0E6443EC" w14:textId="77777777" w:rsidR="009D561D" w:rsidRDefault="009D561D" w:rsidP="009D561D">
      <w:r>
        <w:t xml:space="preserve">        ReplaceFormat:=False, FormulaVersion:=xlReplaceFormula2</w:t>
      </w:r>
    </w:p>
    <w:p w14:paraId="378E5F38" w14:textId="77777777" w:rsidR="009D561D" w:rsidRDefault="009D561D" w:rsidP="009D561D">
      <w:r>
        <w:t xml:space="preserve">    Selection.Replace What:="ws", Replacement:="A+", LookAt:=xlPart, _</w:t>
      </w:r>
    </w:p>
    <w:p w14:paraId="6BE7C0CE" w14:textId="77777777" w:rsidR="009D561D" w:rsidRDefault="009D561D" w:rsidP="009D561D">
      <w:r>
        <w:t xml:space="preserve">        SearchOrder:=xlByRows, MatchCase:=True, SearchFormat:=False, _</w:t>
      </w:r>
    </w:p>
    <w:p w14:paraId="34DC9A65" w14:textId="77777777" w:rsidR="009D561D" w:rsidRDefault="009D561D" w:rsidP="009D561D">
      <w:r>
        <w:t xml:space="preserve">        ReplaceFormat:=False, FormulaVersion:=xlReplaceFormula2</w:t>
      </w:r>
    </w:p>
    <w:p w14:paraId="0E1BDC67" w14:textId="77777777" w:rsidR="009D561D" w:rsidRDefault="009D561D" w:rsidP="009D561D">
      <w:r>
        <w:t xml:space="preserve">    ActiveWindow.SmallScroll Down:=30</w:t>
      </w:r>
    </w:p>
    <w:p w14:paraId="5DE30860" w14:textId="77777777" w:rsidR="009D561D" w:rsidRDefault="009D561D" w:rsidP="009D561D">
      <w:r>
        <w:t xml:space="preserve">    Selection.Replace What:="ee", Replacement:="", LookAt:=xlPart, _</w:t>
      </w:r>
    </w:p>
    <w:p w14:paraId="69C5241D" w14:textId="77777777" w:rsidR="009D561D" w:rsidRDefault="009D561D" w:rsidP="009D561D">
      <w:r>
        <w:t xml:space="preserve">        SearchOrder:=xlByRows, MatchCase:=True, SearchFormat:=False, _</w:t>
      </w:r>
    </w:p>
    <w:p w14:paraId="4B075330" w14:textId="77777777" w:rsidR="009D561D" w:rsidRDefault="009D561D" w:rsidP="009D561D">
      <w:r>
        <w:t xml:space="preserve">        ReplaceFormat:=False, FormulaVersion:=xlReplaceFormula2</w:t>
      </w:r>
    </w:p>
    <w:p w14:paraId="730F2C6E" w14:textId="77777777" w:rsidR="009D561D" w:rsidRDefault="009D561D" w:rsidP="009D561D">
      <w:r>
        <w:t xml:space="preserve">    Selection.Replace What:="im", Replacement:="", LookAt:=xlPart, _</w:t>
      </w:r>
    </w:p>
    <w:p w14:paraId="2828698E" w14:textId="77777777" w:rsidR="009D561D" w:rsidRDefault="009D561D" w:rsidP="009D561D">
      <w:r>
        <w:t xml:space="preserve">        SearchOrder:=xlByRows, MatchCase:=True, SearchFormat:=False, _</w:t>
      </w:r>
    </w:p>
    <w:p w14:paraId="31662E26" w14:textId="77777777" w:rsidR="009D561D" w:rsidRDefault="009D561D" w:rsidP="009D561D">
      <w:r>
        <w:t xml:space="preserve">        ReplaceFormat:=False, FormulaVersion:=xlReplaceFormula2</w:t>
      </w:r>
    </w:p>
    <w:p w14:paraId="38053F2C" w14:textId="77777777" w:rsidR="009D561D" w:rsidRDefault="009D561D" w:rsidP="009D561D">
      <w:r>
        <w:t xml:space="preserve">    ActiveWindow.SmallScroll Down:=-108</w:t>
      </w:r>
    </w:p>
    <w:p w14:paraId="3C554CE2" w14:textId="77777777" w:rsidR="009D561D" w:rsidRDefault="009D561D" w:rsidP="009D561D">
      <w:r>
        <w:t xml:space="preserve">    ActiveWindow.SmallScroll ToRight:=2</w:t>
      </w:r>
    </w:p>
    <w:p w14:paraId="2F734209" w14:textId="77777777" w:rsidR="009D561D" w:rsidRDefault="009D561D" w:rsidP="009D561D">
      <w:r>
        <w:t xml:space="preserve">    ActiveWindow.SmallScroll Down:=-57</w:t>
      </w:r>
    </w:p>
    <w:p w14:paraId="73B91521" w14:textId="77777777" w:rsidR="009D561D" w:rsidRDefault="009D561D" w:rsidP="009D561D">
      <w:r>
        <w:t xml:space="preserve">    ActiveWindow.SmallScroll ToRight:=2</w:t>
      </w:r>
    </w:p>
    <w:p w14:paraId="1E6C863B" w14:textId="77777777" w:rsidR="009D561D" w:rsidRDefault="009D561D" w:rsidP="009D561D">
      <w:r>
        <w:t xml:space="preserve">    ActiveWindow.SmallScroll Down:=-54</w:t>
      </w:r>
    </w:p>
    <w:p w14:paraId="446646FF" w14:textId="77777777" w:rsidR="009D561D" w:rsidRDefault="009D561D" w:rsidP="009D561D">
      <w:r>
        <w:t xml:space="preserve">    Columns("V:V").Select</w:t>
      </w:r>
    </w:p>
    <w:p w14:paraId="22BE7C01" w14:textId="77777777" w:rsidR="009D561D" w:rsidRDefault="009D561D" w:rsidP="009D561D">
      <w:r>
        <w:t xml:space="preserve">    Selection.Replace What:="yz4", Replacement:="127", LookAt:=xlPart, _</w:t>
      </w:r>
    </w:p>
    <w:p w14:paraId="00A80444" w14:textId="77777777" w:rsidR="009D561D" w:rsidRDefault="009D561D" w:rsidP="009D561D">
      <w:r>
        <w:t xml:space="preserve">        SearchOrder:=xlByRows, MatchCase:=True, SearchFormat:=False, _</w:t>
      </w:r>
    </w:p>
    <w:p w14:paraId="48B84645" w14:textId="77777777" w:rsidR="009D561D" w:rsidRDefault="009D561D" w:rsidP="009D561D">
      <w:r>
        <w:t xml:space="preserve">        ReplaceFormat:=False, FormulaVersion:=xlReplaceFormula2</w:t>
      </w:r>
    </w:p>
    <w:p w14:paraId="606CAD4B" w14:textId="77777777" w:rsidR="009D561D" w:rsidRDefault="009D561D" w:rsidP="009D561D">
      <w:r>
        <w:t xml:space="preserve">    Selection.Replace What:="-9/", Replacement:="9/", LookAt:=xlPart, _</w:t>
      </w:r>
    </w:p>
    <w:p w14:paraId="4440EE96" w14:textId="77777777" w:rsidR="009D561D" w:rsidRDefault="009D561D" w:rsidP="009D561D">
      <w:r>
        <w:t xml:space="preserve">        SearchOrder:=xlByRows, MatchCase:=True, SearchFormat:=False, _</w:t>
      </w:r>
    </w:p>
    <w:p w14:paraId="0A0DD041" w14:textId="77777777" w:rsidR="009D561D" w:rsidRDefault="009D561D" w:rsidP="009D561D">
      <w:r>
        <w:t xml:space="preserve">        ReplaceFormat:=False, FormulaVersion:=xlReplaceFormula2</w:t>
      </w:r>
    </w:p>
    <w:p w14:paraId="4EFB0655" w14:textId="77777777" w:rsidR="009D561D" w:rsidRDefault="009D561D" w:rsidP="009D561D">
      <w:r>
        <w:t xml:space="preserve">    ActiveWindow.SmallScroll ToRight:=7</w:t>
      </w:r>
    </w:p>
    <w:p w14:paraId="0F2ED7FA" w14:textId="77777777" w:rsidR="009D561D" w:rsidRDefault="009D561D" w:rsidP="009D561D">
      <w:r>
        <w:lastRenderedPageBreak/>
        <w:t xml:space="preserve">    ActiveWindow.SmallScroll Down:=-42</w:t>
      </w:r>
    </w:p>
    <w:p w14:paraId="13205748" w14:textId="77777777" w:rsidR="009D561D" w:rsidRDefault="009D561D" w:rsidP="009D561D">
      <w:r>
        <w:t xml:space="preserve">    ActiveWindow.SmallScroll ToRight:=1</w:t>
      </w:r>
    </w:p>
    <w:p w14:paraId="5AC1273E" w14:textId="77777777" w:rsidR="009D561D" w:rsidRDefault="009D561D" w:rsidP="009D561D">
      <w:r>
        <w:t xml:space="preserve">    Columns("AC:AC").Select</w:t>
      </w:r>
    </w:p>
    <w:p w14:paraId="3F0B574E" w14:textId="77777777" w:rsidR="009D561D" w:rsidRDefault="009D561D" w:rsidP="009D561D">
      <w:r>
        <w:t xml:space="preserve">    Selection.Replace What:="M04", Replacement:="MH01", LookAt:=xlPart, _</w:t>
      </w:r>
    </w:p>
    <w:p w14:paraId="312126C0" w14:textId="77777777" w:rsidR="009D561D" w:rsidRDefault="009D561D" w:rsidP="009D561D">
      <w:r>
        <w:t xml:space="preserve">        SearchOrder:=xlByRows, MatchCase:=True, SearchFormat:=False, _</w:t>
      </w:r>
    </w:p>
    <w:p w14:paraId="5FD85E4D" w14:textId="77777777" w:rsidR="009D561D" w:rsidRDefault="009D561D" w:rsidP="009D561D">
      <w:r>
        <w:t xml:space="preserve">        ReplaceFormat:=False, FormulaVersion:=xlReplaceFormula2</w:t>
      </w:r>
    </w:p>
    <w:p w14:paraId="0AA6A5EA" w14:textId="77777777" w:rsidR="009D561D" w:rsidRDefault="009D561D" w:rsidP="009D561D">
      <w:r>
        <w:t xml:space="preserve">    Selection.Replace What:="Z", Replacement:="2", LookAt:=xlPart, _</w:t>
      </w:r>
    </w:p>
    <w:p w14:paraId="3637B1BD" w14:textId="77777777" w:rsidR="009D561D" w:rsidRDefault="009D561D" w:rsidP="009D561D">
      <w:r>
        <w:t xml:space="preserve">        SearchOrder:=xlByRows, MatchCase:=True, SearchFormat:=False, _</w:t>
      </w:r>
    </w:p>
    <w:p w14:paraId="11AA6E30" w14:textId="77777777" w:rsidR="009D561D" w:rsidRDefault="009D561D" w:rsidP="009D561D">
      <w:r>
        <w:t xml:space="preserve">        ReplaceFormat:=False, FormulaVersion:=xlReplaceFormula2</w:t>
      </w:r>
    </w:p>
    <w:p w14:paraId="5251E8B3" w14:textId="77777777" w:rsidR="009D561D" w:rsidRDefault="009D561D" w:rsidP="009D561D">
      <w:r>
        <w:t xml:space="preserve">    ActiveWindow.SmallScroll Down:=-192</w:t>
      </w:r>
    </w:p>
    <w:p w14:paraId="2B58FCE3" w14:textId="77777777" w:rsidR="009D561D" w:rsidRDefault="009D561D" w:rsidP="009D561D">
      <w:r>
        <w:t xml:space="preserve">    Range("M1").Select</w:t>
      </w:r>
    </w:p>
    <w:p w14:paraId="0FEA4C7C" w14:textId="77777777" w:rsidR="009D561D" w:rsidRDefault="009D561D" w:rsidP="009D561D">
      <w:r>
        <w:t xml:space="preserve">    ActiveCell.FormulaR1C1 = "COV 1"</w:t>
      </w:r>
    </w:p>
    <w:p w14:paraId="2A84F77B" w14:textId="77777777" w:rsidR="009D561D" w:rsidRDefault="009D561D" w:rsidP="009D561D">
      <w:r>
        <w:t xml:space="preserve">    Range("N1").Select</w:t>
      </w:r>
    </w:p>
    <w:p w14:paraId="4A16F9A2" w14:textId="77777777" w:rsidR="009D561D" w:rsidRDefault="009D561D" w:rsidP="009D561D">
      <w:r>
        <w:t xml:space="preserve">    ActiveCell.FormulaR1C1 = "COV 2"</w:t>
      </w:r>
    </w:p>
    <w:p w14:paraId="6E738E6C" w14:textId="77777777" w:rsidR="009D561D" w:rsidRDefault="009D561D" w:rsidP="009D561D">
      <w:r>
        <w:t xml:space="preserve">    Range("O1").Select</w:t>
      </w:r>
    </w:p>
    <w:p w14:paraId="622BA584" w14:textId="77777777" w:rsidR="009D561D" w:rsidRDefault="009D561D" w:rsidP="009D561D">
      <w:r>
        <w:t xml:space="preserve">    ActiveCell.FormulaR1C1 = "COV 3"</w:t>
      </w:r>
    </w:p>
    <w:p w14:paraId="3F79A287" w14:textId="77777777" w:rsidR="009D561D" w:rsidRDefault="009D561D" w:rsidP="009D561D">
      <w:r>
        <w:t xml:space="preserve">    Columns("R:R").Select</w:t>
      </w:r>
    </w:p>
    <w:p w14:paraId="385CEC43" w14:textId="77777777" w:rsidR="009D561D" w:rsidRDefault="009D561D" w:rsidP="009D561D">
      <w:r>
        <w:t xml:space="preserve">    Selection.Replace What:="2", Replacement:="", LookAt:=xlPart, _</w:t>
      </w:r>
    </w:p>
    <w:p w14:paraId="5FE08A4C" w14:textId="77777777" w:rsidR="009D561D" w:rsidRDefault="009D561D" w:rsidP="009D561D">
      <w:r>
        <w:t xml:space="preserve">        SearchOrder:=xlByRows, MatchCase:=True, SearchFormat:=False, _</w:t>
      </w:r>
    </w:p>
    <w:p w14:paraId="44267C25" w14:textId="77777777" w:rsidR="009D561D" w:rsidRDefault="009D561D" w:rsidP="009D561D">
      <w:r>
        <w:t xml:space="preserve">        ReplaceFormat:=False, FormulaVersion:=xlReplaceFormula2</w:t>
      </w:r>
    </w:p>
    <w:p w14:paraId="13757EEC" w14:textId="77777777" w:rsidR="009D561D" w:rsidRDefault="009D561D" w:rsidP="009D561D">
      <w:r>
        <w:t xml:space="preserve">    ActiveWindow.SmallScroll Down:=24</w:t>
      </w:r>
    </w:p>
    <w:p w14:paraId="1D92D14B" w14:textId="77777777" w:rsidR="009D561D" w:rsidRDefault="009D561D" w:rsidP="009D561D">
      <w:r>
        <w:t xml:space="preserve">    ActiveWindow.SmallScroll ToRight:=0</w:t>
      </w:r>
    </w:p>
    <w:p w14:paraId="2473EE82" w14:textId="77777777" w:rsidR="009D561D" w:rsidRDefault="009D561D" w:rsidP="009D561D">
      <w:r>
        <w:t xml:space="preserve">    ActiveWindow.SmallScroll Down:=-186</w:t>
      </w:r>
    </w:p>
    <w:p w14:paraId="0E91B6EA" w14:textId="77777777" w:rsidR="009D561D" w:rsidRDefault="009D561D" w:rsidP="009D561D">
      <w:r>
        <w:t xml:space="preserve">    Range("A1").Select</w:t>
      </w:r>
    </w:p>
    <w:p w14:paraId="0722DFA4" w14:textId="77777777" w:rsidR="009D561D" w:rsidRDefault="009D561D" w:rsidP="009D561D">
      <w:r>
        <w:t xml:space="preserve">    Range(Selection, Selection.End(xlDown)).Select</w:t>
      </w:r>
    </w:p>
    <w:p w14:paraId="5FEA45A2" w14:textId="77777777" w:rsidR="009D561D" w:rsidRDefault="009D561D" w:rsidP="009D561D">
      <w:r>
        <w:t xml:space="preserve">    Range(Selection, Selection.End(xlToRight)).Select</w:t>
      </w:r>
    </w:p>
    <w:p w14:paraId="397E3464" w14:textId="77777777" w:rsidR="009D561D" w:rsidRDefault="009D561D" w:rsidP="009D561D">
      <w:r>
        <w:t xml:space="preserve">    Selection.Borders(xlDiagonalDown).LineStyle = xlNone</w:t>
      </w:r>
    </w:p>
    <w:p w14:paraId="39ACA051" w14:textId="77777777" w:rsidR="009D561D" w:rsidRDefault="009D561D" w:rsidP="009D561D">
      <w:r>
        <w:t xml:space="preserve">    Selection.Borders(xlDiagonalUp).LineStyle = xlNone</w:t>
      </w:r>
    </w:p>
    <w:p w14:paraId="2E8F21E9" w14:textId="77777777" w:rsidR="009D561D" w:rsidRDefault="009D561D" w:rsidP="009D561D">
      <w:r>
        <w:t xml:space="preserve">    With Selection.Borders(xlEdgeLeft)</w:t>
      </w:r>
    </w:p>
    <w:p w14:paraId="4414C35B" w14:textId="77777777" w:rsidR="009D561D" w:rsidRDefault="009D561D" w:rsidP="009D561D">
      <w:r>
        <w:t xml:space="preserve">        .LineStyle = xlContinuous</w:t>
      </w:r>
    </w:p>
    <w:p w14:paraId="6B97607C" w14:textId="77777777" w:rsidR="009D561D" w:rsidRDefault="009D561D" w:rsidP="009D561D">
      <w:r>
        <w:t xml:space="preserve">        .ColorIndex = 0</w:t>
      </w:r>
    </w:p>
    <w:p w14:paraId="295D5A80" w14:textId="77777777" w:rsidR="009D561D" w:rsidRDefault="009D561D" w:rsidP="009D561D">
      <w:r>
        <w:lastRenderedPageBreak/>
        <w:t xml:space="preserve">        .TintAndShade = 0</w:t>
      </w:r>
    </w:p>
    <w:p w14:paraId="7D65B83D" w14:textId="77777777" w:rsidR="009D561D" w:rsidRDefault="009D561D" w:rsidP="009D561D">
      <w:r>
        <w:t xml:space="preserve">        .Weight = xlThin</w:t>
      </w:r>
    </w:p>
    <w:p w14:paraId="4259F0E6" w14:textId="77777777" w:rsidR="009D561D" w:rsidRDefault="009D561D" w:rsidP="009D561D">
      <w:r>
        <w:t xml:space="preserve">    End With</w:t>
      </w:r>
    </w:p>
    <w:p w14:paraId="0F7B8166" w14:textId="77777777" w:rsidR="009D561D" w:rsidRDefault="009D561D" w:rsidP="009D561D">
      <w:r>
        <w:t xml:space="preserve">    With Selection.Borders(xlEdgeTop)</w:t>
      </w:r>
    </w:p>
    <w:p w14:paraId="101FD15E" w14:textId="77777777" w:rsidR="009D561D" w:rsidRDefault="009D561D" w:rsidP="009D561D">
      <w:r>
        <w:t xml:space="preserve">        .LineStyle = xlContinuous</w:t>
      </w:r>
    </w:p>
    <w:p w14:paraId="2FAFB62D" w14:textId="77777777" w:rsidR="009D561D" w:rsidRDefault="009D561D" w:rsidP="009D561D">
      <w:r>
        <w:t xml:space="preserve">        .ColorIndex = 0</w:t>
      </w:r>
    </w:p>
    <w:p w14:paraId="02ECAA94" w14:textId="77777777" w:rsidR="009D561D" w:rsidRDefault="009D561D" w:rsidP="009D561D">
      <w:r>
        <w:t xml:space="preserve">        .TintAndShade = 0</w:t>
      </w:r>
    </w:p>
    <w:p w14:paraId="4C589528" w14:textId="77777777" w:rsidR="009D561D" w:rsidRDefault="009D561D" w:rsidP="009D561D">
      <w:r>
        <w:t xml:space="preserve">        .Weight = xlThin</w:t>
      </w:r>
    </w:p>
    <w:p w14:paraId="7D5EEB82" w14:textId="77777777" w:rsidR="009D561D" w:rsidRDefault="009D561D" w:rsidP="009D561D">
      <w:r>
        <w:t xml:space="preserve">    End With</w:t>
      </w:r>
    </w:p>
    <w:p w14:paraId="3D7DD21D" w14:textId="77777777" w:rsidR="009D561D" w:rsidRDefault="009D561D" w:rsidP="009D561D">
      <w:r>
        <w:t xml:space="preserve">    With Selection.Borders(xlEdgeBottom)</w:t>
      </w:r>
    </w:p>
    <w:p w14:paraId="1EF26DFE" w14:textId="77777777" w:rsidR="009D561D" w:rsidRDefault="009D561D" w:rsidP="009D561D">
      <w:r>
        <w:t xml:space="preserve">        .LineStyle = xlContinuous</w:t>
      </w:r>
    </w:p>
    <w:p w14:paraId="55725960" w14:textId="77777777" w:rsidR="009D561D" w:rsidRDefault="009D561D" w:rsidP="009D561D">
      <w:r>
        <w:t xml:space="preserve">        .ColorIndex = 0</w:t>
      </w:r>
    </w:p>
    <w:p w14:paraId="1EDBA93E" w14:textId="77777777" w:rsidR="009D561D" w:rsidRDefault="009D561D" w:rsidP="009D561D">
      <w:r>
        <w:t xml:space="preserve">        .TintAndShade = 0</w:t>
      </w:r>
    </w:p>
    <w:p w14:paraId="6BF8828B" w14:textId="77777777" w:rsidR="009D561D" w:rsidRDefault="009D561D" w:rsidP="009D561D">
      <w:r>
        <w:t xml:space="preserve">        .Weight = xlThin</w:t>
      </w:r>
    </w:p>
    <w:p w14:paraId="37B4F23A" w14:textId="77777777" w:rsidR="009D561D" w:rsidRDefault="009D561D" w:rsidP="009D561D">
      <w:r>
        <w:t xml:space="preserve">    End With</w:t>
      </w:r>
    </w:p>
    <w:p w14:paraId="33BD6BEB" w14:textId="77777777" w:rsidR="009D561D" w:rsidRDefault="009D561D" w:rsidP="009D561D">
      <w:r>
        <w:t xml:space="preserve">    With Selection.Borders(xlEdgeRight)</w:t>
      </w:r>
    </w:p>
    <w:p w14:paraId="04E1EFD7" w14:textId="77777777" w:rsidR="009D561D" w:rsidRDefault="009D561D" w:rsidP="009D561D">
      <w:r>
        <w:t xml:space="preserve">        .LineStyle = xlContinuous</w:t>
      </w:r>
    </w:p>
    <w:p w14:paraId="6ABAB9EF" w14:textId="77777777" w:rsidR="009D561D" w:rsidRDefault="009D561D" w:rsidP="009D561D">
      <w:r>
        <w:t xml:space="preserve">        .ColorIndex = 0</w:t>
      </w:r>
    </w:p>
    <w:p w14:paraId="187BF3D2" w14:textId="77777777" w:rsidR="009D561D" w:rsidRDefault="009D561D" w:rsidP="009D561D">
      <w:r>
        <w:t xml:space="preserve">        .TintAndShade = 0</w:t>
      </w:r>
    </w:p>
    <w:p w14:paraId="66458BA4" w14:textId="77777777" w:rsidR="009D561D" w:rsidRDefault="009D561D" w:rsidP="009D561D">
      <w:r>
        <w:t xml:space="preserve">        .Weight = xlThin</w:t>
      </w:r>
    </w:p>
    <w:p w14:paraId="150AEFF1" w14:textId="77777777" w:rsidR="009D561D" w:rsidRDefault="009D561D" w:rsidP="009D561D">
      <w:r>
        <w:t xml:space="preserve">    End With</w:t>
      </w:r>
    </w:p>
    <w:p w14:paraId="5FA3B077" w14:textId="77777777" w:rsidR="009D561D" w:rsidRDefault="009D561D" w:rsidP="009D561D">
      <w:r>
        <w:t xml:space="preserve">    With Selection.Borders(xlInsideVertical)</w:t>
      </w:r>
    </w:p>
    <w:p w14:paraId="25B59CC0" w14:textId="77777777" w:rsidR="009D561D" w:rsidRDefault="009D561D" w:rsidP="009D561D">
      <w:r>
        <w:t xml:space="preserve">        .LineStyle = xlContinuous</w:t>
      </w:r>
    </w:p>
    <w:p w14:paraId="434B2B38" w14:textId="77777777" w:rsidR="009D561D" w:rsidRDefault="009D561D" w:rsidP="009D561D">
      <w:r>
        <w:t xml:space="preserve">        .ColorIndex = 0</w:t>
      </w:r>
    </w:p>
    <w:p w14:paraId="35C5E966" w14:textId="77777777" w:rsidR="009D561D" w:rsidRDefault="009D561D" w:rsidP="009D561D">
      <w:r>
        <w:t xml:space="preserve">        .TintAndShade = 0</w:t>
      </w:r>
    </w:p>
    <w:p w14:paraId="0497B0AB" w14:textId="77777777" w:rsidR="009D561D" w:rsidRDefault="009D561D" w:rsidP="009D561D">
      <w:r>
        <w:t xml:space="preserve">        .Weight = xlThin</w:t>
      </w:r>
    </w:p>
    <w:p w14:paraId="4A6155F4" w14:textId="77777777" w:rsidR="009D561D" w:rsidRDefault="009D561D" w:rsidP="009D561D">
      <w:r>
        <w:t xml:space="preserve">    End With</w:t>
      </w:r>
    </w:p>
    <w:p w14:paraId="132B5692" w14:textId="77777777" w:rsidR="009D561D" w:rsidRDefault="009D561D" w:rsidP="009D561D">
      <w:r>
        <w:t xml:space="preserve">    With Selection.Borders(xlInsideHorizontal)</w:t>
      </w:r>
    </w:p>
    <w:p w14:paraId="00A4EC38" w14:textId="77777777" w:rsidR="009D561D" w:rsidRDefault="009D561D" w:rsidP="009D561D">
      <w:r>
        <w:t xml:space="preserve">        .LineStyle = xlContinuous</w:t>
      </w:r>
    </w:p>
    <w:p w14:paraId="5206D744" w14:textId="77777777" w:rsidR="009D561D" w:rsidRDefault="009D561D" w:rsidP="009D561D">
      <w:r>
        <w:t xml:space="preserve">        .ColorIndex = 0</w:t>
      </w:r>
    </w:p>
    <w:p w14:paraId="6B7D2B03" w14:textId="77777777" w:rsidR="009D561D" w:rsidRDefault="009D561D" w:rsidP="009D561D">
      <w:r>
        <w:t xml:space="preserve">        .TintAndShade = 0</w:t>
      </w:r>
    </w:p>
    <w:p w14:paraId="3BE7F931" w14:textId="77777777" w:rsidR="009D561D" w:rsidRDefault="009D561D" w:rsidP="009D561D">
      <w:r>
        <w:lastRenderedPageBreak/>
        <w:t xml:space="preserve">        .Weight = xlThin</w:t>
      </w:r>
    </w:p>
    <w:p w14:paraId="4D4FA43E" w14:textId="77777777" w:rsidR="009D561D" w:rsidRDefault="009D561D" w:rsidP="009D561D">
      <w:r>
        <w:t xml:space="preserve">    End With</w:t>
      </w:r>
    </w:p>
    <w:p w14:paraId="035CB764" w14:textId="77777777" w:rsidR="009D561D" w:rsidRDefault="009D561D" w:rsidP="009D561D">
      <w:r>
        <w:t xml:space="preserve">    Range("A1").Select</w:t>
      </w:r>
    </w:p>
    <w:p w14:paraId="16F43B24" w14:textId="77777777" w:rsidR="009D561D" w:rsidRDefault="009D561D" w:rsidP="009D561D">
      <w:r>
        <w:t xml:space="preserve">    Range(Selection, Selection.End(xlToRight)).Select</w:t>
      </w:r>
    </w:p>
    <w:p w14:paraId="328D9651" w14:textId="77777777" w:rsidR="009D561D" w:rsidRDefault="009D561D" w:rsidP="009D561D">
      <w:r>
        <w:t xml:space="preserve">    Selection.Font.Bold = True</w:t>
      </w:r>
    </w:p>
    <w:p w14:paraId="7CCC6AC7" w14:textId="77777777" w:rsidR="009D561D" w:rsidRDefault="009D561D" w:rsidP="009D561D">
      <w:r>
        <w:t xml:space="preserve">    ActiveWindow.SmallScroll ToRight:=0</w:t>
      </w:r>
    </w:p>
    <w:p w14:paraId="49294DD4" w14:textId="77777777" w:rsidR="009D561D" w:rsidRDefault="009D561D" w:rsidP="009D561D">
      <w:r>
        <w:t xml:space="preserve">    ActiveWindow.SmallScroll Down:=-99</w:t>
      </w:r>
    </w:p>
    <w:p w14:paraId="509B8978" w14:textId="77777777" w:rsidR="009D561D" w:rsidRDefault="009D561D" w:rsidP="009D561D">
      <w:r>
        <w:t xml:space="preserve">    Range("I1").Select</w:t>
      </w:r>
    </w:p>
    <w:p w14:paraId="79F5970F" w14:textId="77777777" w:rsidR="009D561D" w:rsidRDefault="009D561D" w:rsidP="009D561D">
      <w:r>
        <w:t xml:space="preserve">    Columns("I:I").EntireColumn.AutoFit</w:t>
      </w:r>
    </w:p>
    <w:p w14:paraId="5DB10BD0" w14:textId="77777777" w:rsidR="009D561D" w:rsidRDefault="009D561D" w:rsidP="009D561D">
      <w:r>
        <w:t xml:space="preserve">    Columns("Q:Q").EntireColumn.AutoFit</w:t>
      </w:r>
    </w:p>
    <w:p w14:paraId="6C1F2405" w14:textId="77777777" w:rsidR="009D561D" w:rsidRDefault="009D561D" w:rsidP="009D561D">
      <w:r>
        <w:t xml:space="preserve">    Range("U1").Select</w:t>
      </w:r>
    </w:p>
    <w:p w14:paraId="01B5BE85" w14:textId="77777777" w:rsidR="009D561D" w:rsidRDefault="009D561D" w:rsidP="009D561D">
      <w:r>
        <w:t xml:space="preserve">    Selection.End(xlToRight).Select</w:t>
      </w:r>
    </w:p>
    <w:p w14:paraId="345A9A9B" w14:textId="77777777" w:rsidR="009D561D" w:rsidRDefault="009D561D" w:rsidP="009D561D">
      <w:r>
        <w:t xml:space="preserve">    Columns("AC:AC").EntireColumn.AutoFit</w:t>
      </w:r>
    </w:p>
    <w:p w14:paraId="12E9FF2F" w14:textId="77777777" w:rsidR="009D561D" w:rsidRDefault="009D561D" w:rsidP="009D561D">
      <w:r>
        <w:t xml:space="preserve">    Selection.End(xlToLeft).Select</w:t>
      </w:r>
    </w:p>
    <w:p w14:paraId="35EF7482" w14:textId="77777777" w:rsidR="009D561D" w:rsidRDefault="009D561D" w:rsidP="009D561D">
      <w:r>
        <w:t xml:space="preserve">    Columns("AB:AB").Select</w:t>
      </w:r>
    </w:p>
    <w:p w14:paraId="3E556F2D" w14:textId="77777777" w:rsidR="009D561D" w:rsidRDefault="009D561D" w:rsidP="009D561D">
      <w:r>
        <w:t xml:space="preserve">    Selection.Replace What:="/", Replacement:="", LookAt:=xlPart, _</w:t>
      </w:r>
    </w:p>
    <w:p w14:paraId="6E96E3EB" w14:textId="77777777" w:rsidR="009D561D" w:rsidRDefault="009D561D" w:rsidP="009D561D">
      <w:r>
        <w:t xml:space="preserve">        SearchOrder:=xlByRows, MatchCase:=True, SearchFormat:=False, _</w:t>
      </w:r>
    </w:p>
    <w:p w14:paraId="2DB28EA8" w14:textId="77777777" w:rsidR="009D561D" w:rsidRDefault="009D561D" w:rsidP="009D561D">
      <w:r>
        <w:t xml:space="preserve">        ReplaceFormat:=False, FormulaVersion:=xlReplaceFormula2</w:t>
      </w:r>
    </w:p>
    <w:p w14:paraId="3617863E" w14:textId="77777777" w:rsidR="009D561D" w:rsidRDefault="009D561D" w:rsidP="009D561D">
      <w:r>
        <w:t xml:space="preserve">    Selection.Replace What:="v", Replacement:="", LookAt:=xlPart, _</w:t>
      </w:r>
    </w:p>
    <w:p w14:paraId="3F85CFBE" w14:textId="77777777" w:rsidR="009D561D" w:rsidRDefault="009D561D" w:rsidP="009D561D">
      <w:r>
        <w:t xml:space="preserve">        SearchOrder:=xlByRows, MatchCase:=True, SearchFormat:=False, _</w:t>
      </w:r>
    </w:p>
    <w:p w14:paraId="0B7F6FFD" w14:textId="77777777" w:rsidR="009D561D" w:rsidRDefault="009D561D" w:rsidP="009D561D">
      <w:r>
        <w:t xml:space="preserve">        ReplaceFormat:=False, FormulaVersion:=xlReplaceFormula2</w:t>
      </w:r>
    </w:p>
    <w:p w14:paraId="32F7E6B9" w14:textId="77777777" w:rsidR="009D561D" w:rsidRDefault="009D561D" w:rsidP="009D561D">
      <w:r>
        <w:t xml:space="preserve">    Selection.Replace What:="{", Replacement:="", LookAt:=xlPart, _</w:t>
      </w:r>
    </w:p>
    <w:p w14:paraId="6B5B0851" w14:textId="77777777" w:rsidR="009D561D" w:rsidRDefault="009D561D" w:rsidP="009D561D">
      <w:r>
        <w:t xml:space="preserve">        SearchOrder:=xlByRows, MatchCase:=True, SearchFormat:=False, _</w:t>
      </w:r>
    </w:p>
    <w:p w14:paraId="1E5B05B6" w14:textId="77777777" w:rsidR="009D561D" w:rsidRDefault="009D561D" w:rsidP="009D561D">
      <w:r>
        <w:t xml:space="preserve">        ReplaceFormat:=False, FormulaVersion:=xlReplaceFormula2</w:t>
      </w:r>
    </w:p>
    <w:p w14:paraId="24F6DB61" w14:textId="77777777" w:rsidR="009D561D" w:rsidRDefault="009D561D" w:rsidP="009D561D">
      <w:r>
        <w:t xml:space="preserve">    Selection.Replace What:="i", Replacement:="", LookAt:=xlPart, _</w:t>
      </w:r>
    </w:p>
    <w:p w14:paraId="2D4ADDEC" w14:textId="77777777" w:rsidR="009D561D" w:rsidRDefault="009D561D" w:rsidP="009D561D">
      <w:r>
        <w:t xml:space="preserve">        SearchOrder:=xlByRows, MatchCase:=True, SearchFormat:=False, _</w:t>
      </w:r>
    </w:p>
    <w:p w14:paraId="2C307DBA" w14:textId="77777777" w:rsidR="009D561D" w:rsidRDefault="009D561D" w:rsidP="009D561D">
      <w:r>
        <w:t xml:space="preserve">        ReplaceFormat:=False, FormulaVersion:=xlReplaceFormula2</w:t>
      </w:r>
    </w:p>
    <w:p w14:paraId="5B541DFD" w14:textId="77777777" w:rsidR="009D561D" w:rsidRDefault="009D561D" w:rsidP="009D561D">
      <w:r>
        <w:t xml:space="preserve">    Selection.End(xlToLeft).Select</w:t>
      </w:r>
    </w:p>
    <w:p w14:paraId="450F4F72" w14:textId="77777777" w:rsidR="009D561D" w:rsidRDefault="009D561D" w:rsidP="009D561D">
      <w:r>
        <w:t xml:space="preserve">    Columns("AB:AB").Select</w:t>
      </w:r>
    </w:p>
    <w:p w14:paraId="7767AEC3" w14:textId="77777777" w:rsidR="009D561D" w:rsidRDefault="009D561D" w:rsidP="009D561D">
      <w:r>
        <w:t xml:space="preserve">    Selection.Replace What:="j", Replacement:="", LookAt:=xlPart, _</w:t>
      </w:r>
    </w:p>
    <w:p w14:paraId="5FA873B0" w14:textId="77777777" w:rsidR="009D561D" w:rsidRDefault="009D561D" w:rsidP="009D561D">
      <w:r>
        <w:t xml:space="preserve">        SearchOrder:=xlByRows, MatchCase:=True, SearchFormat:=False, _</w:t>
      </w:r>
    </w:p>
    <w:p w14:paraId="5C6B02B9" w14:textId="77777777" w:rsidR="009D561D" w:rsidRDefault="009D561D" w:rsidP="009D561D">
      <w:r>
        <w:lastRenderedPageBreak/>
        <w:t xml:space="preserve">        ReplaceFormat:=False, FormulaVersion:=xlReplaceFormula2</w:t>
      </w:r>
    </w:p>
    <w:p w14:paraId="1054609B" w14:textId="77777777" w:rsidR="009D561D" w:rsidRDefault="009D561D" w:rsidP="009D561D">
      <w:r>
        <w:t xml:space="preserve">    Selection.Replace What:=";", Replacement:="", LookAt:=xlPart, _</w:t>
      </w:r>
    </w:p>
    <w:p w14:paraId="100AD548" w14:textId="77777777" w:rsidR="009D561D" w:rsidRDefault="009D561D" w:rsidP="009D561D">
      <w:r>
        <w:t xml:space="preserve">        SearchOrder:=xlByRows, MatchCase:=True, SearchFormat:=False, _</w:t>
      </w:r>
    </w:p>
    <w:p w14:paraId="0AA4DCC3" w14:textId="77777777" w:rsidR="009D561D" w:rsidRDefault="009D561D" w:rsidP="009D561D">
      <w:r>
        <w:t xml:space="preserve">        ReplaceFormat:=False, FormulaVersion:=xlReplaceFormula2</w:t>
      </w:r>
    </w:p>
    <w:p w14:paraId="71B5E1C1" w14:textId="77777777" w:rsidR="009D561D" w:rsidRDefault="009D561D" w:rsidP="009D561D">
      <w:r>
        <w:t xml:space="preserve">    Selection.Replace What:="y", Replacement:="", LookAt:=xlPart, _</w:t>
      </w:r>
    </w:p>
    <w:p w14:paraId="69A29CCD" w14:textId="77777777" w:rsidR="009D561D" w:rsidRDefault="009D561D" w:rsidP="009D561D">
      <w:r>
        <w:t xml:space="preserve">        SearchOrder:=xlByRows, MatchCase:=True, SearchFormat:=False, _</w:t>
      </w:r>
    </w:p>
    <w:p w14:paraId="1E664FB3" w14:textId="77777777" w:rsidR="009D561D" w:rsidRDefault="009D561D" w:rsidP="009D561D">
      <w:r>
        <w:t xml:space="preserve">        ReplaceFormat:=False, FormulaVersion:=xlReplaceFormula2</w:t>
      </w:r>
    </w:p>
    <w:p w14:paraId="560C36BB" w14:textId="77777777" w:rsidR="009D561D" w:rsidRDefault="009D561D" w:rsidP="009D561D">
      <w:r>
        <w:t xml:space="preserve">    ActiveWindow.SmallScroll Down:=-12</w:t>
      </w:r>
    </w:p>
    <w:p w14:paraId="2D9C8052" w14:textId="77777777" w:rsidR="009D561D" w:rsidRDefault="009D561D" w:rsidP="009D561D">
      <w:r>
        <w:t xml:space="preserve">    Range("AA1").Select</w:t>
      </w:r>
    </w:p>
    <w:p w14:paraId="67F3A234" w14:textId="77777777" w:rsidR="009D561D" w:rsidRDefault="009D561D" w:rsidP="009D561D">
      <w:r>
        <w:t xml:space="preserve">    Selection.End(xlToLeft).Select</w:t>
      </w:r>
    </w:p>
    <w:p w14:paraId="12755FEB" w14:textId="08A28B9F" w:rsidR="00825273" w:rsidRPr="009D561D" w:rsidRDefault="009D561D" w:rsidP="009D561D">
      <w:r>
        <w:t>End Sub</w:t>
      </w:r>
    </w:p>
    <w:sectPr w:rsidR="00825273" w:rsidRPr="009D561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5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tbAwNTQwMzUyMjNV0lEKTi0uzszPAykwrAUA6MHURiwAAAA="/>
  </w:docVars>
  <w:rsids>
    <w:rsidRoot w:val="00825273"/>
    <w:rsid w:val="00825273"/>
    <w:rsid w:val="009D56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4DD078"/>
  <w15:chartTrackingRefBased/>
  <w15:docId w15:val="{7A155A17-196B-488A-9099-42893AF97C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78D081A4D8474EA7FAA07B2BAB844B" ma:contentTypeVersion="10" ma:contentTypeDescription="Create a new document." ma:contentTypeScope="" ma:versionID="26bd5649cf6b95151f3b15322c0e5d4f">
  <xsd:schema xmlns:xsd="http://www.w3.org/2001/XMLSchema" xmlns:xs="http://www.w3.org/2001/XMLSchema" xmlns:p="http://schemas.microsoft.com/office/2006/metadata/properties" xmlns:ns2="bc83ce08-fa11-4cfe-9742-ac65a67bd520" targetNamespace="http://schemas.microsoft.com/office/2006/metadata/properties" ma:root="true" ma:fieldsID="0a18acd7592b1a96f96bea74a401a755" ns2:_="">
    <xsd:import namespace="bc83ce08-fa11-4cfe-9742-ac65a67bd5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83ce08-fa11-4cfe-9742-ac65a67bd5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998D466-A116-4846-B0C3-5C678A12EE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83ce08-fa11-4cfe-9742-ac65a67bd5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15511C7-545D-4C46-9C8A-8BC65A51916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5A40CCB-AFBE-46DA-8D5A-71E2BF1488A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9</Pages>
  <Words>3767</Words>
  <Characters>21474</Characters>
  <Application>Microsoft Office Word</Application>
  <DocSecurity>0</DocSecurity>
  <Lines>178</Lines>
  <Paragraphs>50</Paragraphs>
  <ScaleCrop>false</ScaleCrop>
  <Company/>
  <LinksUpToDate>false</LinksUpToDate>
  <CharactersWithSpaces>25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i Shah</dc:creator>
  <cp:keywords/>
  <dc:description/>
  <cp:lastModifiedBy>Aman Jain</cp:lastModifiedBy>
  <cp:revision>2</cp:revision>
  <dcterms:created xsi:type="dcterms:W3CDTF">2021-03-25T15:14:00Z</dcterms:created>
  <dcterms:modified xsi:type="dcterms:W3CDTF">2021-03-30T0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78D081A4D8474EA7FAA07B2BAB844B</vt:lpwstr>
  </property>
</Properties>
</file>